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ListTable3-Accent6"/>
        <w:tblpPr w:leftFromText="180" w:rightFromText="180" w:horzAnchor="margin" w:tblpY="438"/>
        <w:tblW w:w="13963" w:type="dxa"/>
        <w:tblLayout w:type="fixed"/>
        <w:tblLook w:val="01E0" w:firstRow="1" w:lastRow="1" w:firstColumn="1" w:lastColumn="1" w:noHBand="0" w:noVBand="0"/>
      </w:tblPr>
      <w:tblGrid>
        <w:gridCol w:w="1138"/>
        <w:gridCol w:w="2565"/>
        <w:gridCol w:w="2565"/>
        <w:gridCol w:w="2565"/>
        <w:gridCol w:w="2565"/>
        <w:gridCol w:w="2565"/>
      </w:tblGrid>
      <w:tr w:rsidR="00A93F55" w:rsidRPr="00D4351F" w14:paraId="05686BE6" w14:textId="77777777" w:rsidTr="008007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38" w:type="dxa"/>
            <w:shd w:val="clear" w:color="auto" w:fill="8EAADB" w:themeFill="accent1" w:themeFillTint="99"/>
            <w:vAlign w:val="center"/>
          </w:tcPr>
          <w:p w14:paraId="5EE71BD3" w14:textId="77777777" w:rsidR="00FB7210" w:rsidRPr="0085479B" w:rsidRDefault="00FB7210" w:rsidP="00800735">
            <w:pPr>
              <w:pStyle w:val="ClassPeriod"/>
              <w:rPr>
                <w:rStyle w:val="BookTitle"/>
                <w:color w:val="auto"/>
                <w:u w:val="single"/>
              </w:rPr>
            </w:pPr>
            <w:bookmarkStart w:id="0" w:name="_Hlk42686981"/>
            <w:r w:rsidRPr="0085479B">
              <w:rPr>
                <w:rStyle w:val="BookTitle"/>
                <w:color w:val="auto"/>
                <w:u w:val="single"/>
              </w:rPr>
              <w:t>Ti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tcBorders>
              <w:bottom w:val="nil"/>
            </w:tcBorders>
            <w:shd w:val="clear" w:color="auto" w:fill="8EAADB" w:themeFill="accent1" w:themeFillTint="99"/>
            <w:vAlign w:val="center"/>
          </w:tcPr>
          <w:p w14:paraId="63235CEB" w14:textId="77777777" w:rsidR="00FB7210" w:rsidRPr="0085479B" w:rsidRDefault="00FB7210" w:rsidP="00800735">
            <w:pPr>
              <w:pStyle w:val="Weekdays"/>
              <w:rPr>
                <w:rStyle w:val="BookTitle"/>
                <w:bCs w:val="0"/>
                <w:color w:val="auto"/>
                <w:u w:val="single"/>
              </w:rPr>
            </w:pPr>
            <w:r w:rsidRPr="0085479B">
              <w:rPr>
                <w:rStyle w:val="BookTitle"/>
                <w:color w:val="auto"/>
                <w:u w:val="single"/>
              </w:rPr>
              <w:t>Monday</w:t>
            </w:r>
          </w:p>
        </w:tc>
        <w:tc>
          <w:tcPr>
            <w:tcW w:w="2565" w:type="dxa"/>
            <w:tcBorders>
              <w:bottom w:val="nil"/>
            </w:tcBorders>
            <w:shd w:val="clear" w:color="auto" w:fill="8EAADB" w:themeFill="accent1" w:themeFillTint="99"/>
            <w:vAlign w:val="center"/>
          </w:tcPr>
          <w:p w14:paraId="5EB09975" w14:textId="77777777" w:rsidR="00FB7210" w:rsidRPr="0085479B" w:rsidRDefault="00FB7210" w:rsidP="00800735">
            <w:pPr>
              <w:pStyle w:val="Weekday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okTitle"/>
                <w:bCs w:val="0"/>
                <w:color w:val="auto"/>
                <w:u w:val="single"/>
              </w:rPr>
            </w:pPr>
            <w:r w:rsidRPr="0085479B">
              <w:rPr>
                <w:rStyle w:val="BookTitle"/>
                <w:color w:val="auto"/>
                <w:u w:val="single"/>
              </w:rPr>
              <w:t>Tuesda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tcBorders>
              <w:bottom w:val="nil"/>
            </w:tcBorders>
            <w:shd w:val="clear" w:color="auto" w:fill="8EAADB" w:themeFill="accent1" w:themeFillTint="99"/>
            <w:vAlign w:val="center"/>
          </w:tcPr>
          <w:p w14:paraId="37FC0189" w14:textId="77777777" w:rsidR="00FB7210" w:rsidRPr="0085479B" w:rsidRDefault="00FB7210" w:rsidP="00800735">
            <w:pPr>
              <w:pStyle w:val="Weekdays"/>
              <w:rPr>
                <w:rStyle w:val="BookTitle"/>
                <w:bCs w:val="0"/>
                <w:color w:val="auto"/>
                <w:u w:val="single"/>
              </w:rPr>
            </w:pPr>
            <w:r w:rsidRPr="0085479B">
              <w:rPr>
                <w:rStyle w:val="BookTitle"/>
                <w:color w:val="auto"/>
                <w:u w:val="single"/>
              </w:rPr>
              <w:t>Wednesday</w:t>
            </w:r>
          </w:p>
        </w:tc>
        <w:tc>
          <w:tcPr>
            <w:tcW w:w="2565" w:type="dxa"/>
            <w:tcBorders>
              <w:bottom w:val="nil"/>
            </w:tcBorders>
            <w:shd w:val="clear" w:color="auto" w:fill="8EAADB" w:themeFill="accent1" w:themeFillTint="99"/>
            <w:vAlign w:val="center"/>
          </w:tcPr>
          <w:p w14:paraId="59D3AB0D" w14:textId="77777777" w:rsidR="00FB7210" w:rsidRPr="0085479B" w:rsidRDefault="00FB7210" w:rsidP="00800735">
            <w:pPr>
              <w:pStyle w:val="Weekday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okTitle"/>
                <w:bCs w:val="0"/>
                <w:color w:val="auto"/>
                <w:u w:val="single"/>
              </w:rPr>
            </w:pPr>
            <w:r w:rsidRPr="0085479B">
              <w:rPr>
                <w:rStyle w:val="BookTitle"/>
                <w:color w:val="auto"/>
                <w:u w:val="single"/>
              </w:rPr>
              <w:t>Thursday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2565" w:type="dxa"/>
            <w:shd w:val="clear" w:color="auto" w:fill="8EAADB" w:themeFill="accent1" w:themeFillTint="99"/>
            <w:vAlign w:val="center"/>
          </w:tcPr>
          <w:p w14:paraId="2855FA19" w14:textId="77777777" w:rsidR="00FB7210" w:rsidRPr="0085479B" w:rsidRDefault="00FB7210" w:rsidP="00800735">
            <w:pPr>
              <w:pStyle w:val="Weekdays"/>
              <w:rPr>
                <w:rStyle w:val="BookTitle"/>
                <w:bCs w:val="0"/>
                <w:color w:val="auto"/>
                <w:u w:val="single"/>
              </w:rPr>
            </w:pPr>
            <w:r w:rsidRPr="0085479B">
              <w:rPr>
                <w:rStyle w:val="BookTitle"/>
                <w:color w:val="auto"/>
                <w:u w:val="single"/>
              </w:rPr>
              <w:t>Friday</w:t>
            </w:r>
          </w:p>
        </w:tc>
      </w:tr>
      <w:tr w:rsidR="00800735" w:rsidRPr="00D4351F" w14:paraId="5E6997D3" w14:textId="77777777" w:rsidTr="00800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8" w:type="dxa"/>
            <w:shd w:val="clear" w:color="auto" w:fill="8EAADB" w:themeFill="accent1" w:themeFillTint="99"/>
            <w:vAlign w:val="center"/>
          </w:tcPr>
          <w:p w14:paraId="12000FBA" w14:textId="77777777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  <w:r w:rsidRPr="00D4351F"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1st Block</w:t>
            </w:r>
          </w:p>
          <w:p w14:paraId="27681CC0" w14:textId="77777777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  <w:p w14:paraId="6023C4D8" w14:textId="5197A575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  <w:r w:rsidRPr="00D4351F"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8:45-</w:t>
            </w:r>
            <w:r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10:15</w:t>
            </w:r>
          </w:p>
          <w:p w14:paraId="57437D2A" w14:textId="77777777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  <w:p w14:paraId="5325A746" w14:textId="388DF461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tcBorders>
              <w:top w:val="nil"/>
            </w:tcBorders>
            <w:vAlign w:val="center"/>
          </w:tcPr>
          <w:p w14:paraId="3557C9E6" w14:textId="34778E11" w:rsidR="00FB7210" w:rsidRPr="00274D7D" w:rsidRDefault="00A93F5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: Math (Kaschula)</w:t>
            </w:r>
          </w:p>
          <w:p w14:paraId="272D182B" w14:textId="27C7671A" w:rsidR="00A93F55" w:rsidRPr="00274D7D" w:rsidRDefault="00A93F5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Social studies (Hughes)</w:t>
            </w:r>
          </w:p>
          <w:p w14:paraId="1CC64CE1" w14:textId="35A65510" w:rsidR="00A93F55" w:rsidRPr="00274D7D" w:rsidRDefault="00A93F5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11/12 </w:t>
            </w:r>
            <w:r w:rsidR="00274D7D"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Chemistry (</w:t>
            </w: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Vincent)</w:t>
            </w:r>
          </w:p>
          <w:p w14:paraId="41BF9050" w14:textId="74647783" w:rsidR="00A93F55" w:rsidRPr="00274D7D" w:rsidRDefault="00274D7D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Enviro Science (Polowski)</w:t>
            </w:r>
          </w:p>
        </w:tc>
        <w:tc>
          <w:tcPr>
            <w:tcW w:w="2565" w:type="dxa"/>
            <w:tcBorders>
              <w:top w:val="nil"/>
              <w:left w:val="single" w:sz="4" w:space="0" w:color="70AD47" w:themeColor="accent6"/>
              <w:right w:val="single" w:sz="4" w:space="0" w:color="70AD47" w:themeColor="accent6"/>
            </w:tcBorders>
            <w:vAlign w:val="center"/>
          </w:tcPr>
          <w:p w14:paraId="44436E82" w14:textId="77777777" w:rsidR="00800735" w:rsidRPr="00274D7D" w:rsidRDefault="00800735" w:rsidP="00800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: Math (Kaschula)</w:t>
            </w:r>
          </w:p>
          <w:p w14:paraId="69F35AE0" w14:textId="08650632" w:rsidR="00800735" w:rsidRPr="00274D7D" w:rsidRDefault="00800735" w:rsidP="00800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10: Social </w:t>
            </w:r>
            <w:r w:rsidR="00E32E6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S</w:t>
            </w: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tudies (Hughes)</w:t>
            </w:r>
          </w:p>
          <w:p w14:paraId="37F22190" w14:textId="77777777" w:rsidR="00800735" w:rsidRPr="00274D7D" w:rsidRDefault="00800735" w:rsidP="00800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 Chemistry (Vincent)</w:t>
            </w:r>
          </w:p>
          <w:p w14:paraId="20834869" w14:textId="5EFE5126" w:rsidR="00FB7210" w:rsidRPr="001768E7" w:rsidRDefault="00800735" w:rsidP="00800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Enviro Science (Polowsk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tcBorders>
              <w:top w:val="nil"/>
            </w:tcBorders>
            <w:vAlign w:val="center"/>
          </w:tcPr>
          <w:p w14:paraId="69CC7566" w14:textId="77777777" w:rsidR="00800735" w:rsidRPr="00274D7D" w:rsidRDefault="0080073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: Math (Kaschula)</w:t>
            </w:r>
          </w:p>
          <w:p w14:paraId="63C0C516" w14:textId="77777777" w:rsidR="00800735" w:rsidRPr="00274D7D" w:rsidRDefault="0080073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Social studies (Hughes)</w:t>
            </w:r>
          </w:p>
          <w:p w14:paraId="7555C092" w14:textId="77777777" w:rsidR="00800735" w:rsidRPr="00274D7D" w:rsidRDefault="0080073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 Chemistry (Vincent)</w:t>
            </w:r>
          </w:p>
          <w:p w14:paraId="6F20084E" w14:textId="75C98A3C" w:rsidR="00FB7210" w:rsidRPr="001768E7" w:rsidRDefault="00800735" w:rsidP="00800735">
            <w:pPr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Enviro Science (Polowski</w:t>
            </w:r>
          </w:p>
        </w:tc>
        <w:tc>
          <w:tcPr>
            <w:tcW w:w="2565" w:type="dxa"/>
            <w:tcBorders>
              <w:top w:val="nil"/>
              <w:left w:val="single" w:sz="4" w:space="0" w:color="70AD47" w:themeColor="accent6"/>
              <w:right w:val="single" w:sz="4" w:space="0" w:color="70AD47" w:themeColor="accent6"/>
            </w:tcBorders>
            <w:vAlign w:val="center"/>
          </w:tcPr>
          <w:p w14:paraId="22BDBADF" w14:textId="77777777" w:rsidR="00800735" w:rsidRPr="00274D7D" w:rsidRDefault="00800735" w:rsidP="00800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: Math (Kaschula)</w:t>
            </w:r>
          </w:p>
          <w:p w14:paraId="63B6B4FB" w14:textId="77777777" w:rsidR="00800735" w:rsidRPr="00274D7D" w:rsidRDefault="00800735" w:rsidP="00800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Social studies (Hughes)</w:t>
            </w:r>
          </w:p>
          <w:p w14:paraId="7349F552" w14:textId="77777777" w:rsidR="00800735" w:rsidRPr="00274D7D" w:rsidRDefault="00800735" w:rsidP="00800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 Chemistry (Vincent)</w:t>
            </w:r>
          </w:p>
          <w:p w14:paraId="767CE31F" w14:textId="77553975" w:rsidR="00FB7210" w:rsidRPr="001768E7" w:rsidRDefault="00800735" w:rsidP="00800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Enviro Science (Polowsk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65" w:type="dxa"/>
            <w:tcBorders>
              <w:top w:val="nil"/>
              <w:left w:val="single" w:sz="4" w:space="0" w:color="70AD47" w:themeColor="accent6"/>
            </w:tcBorders>
            <w:vAlign w:val="center"/>
          </w:tcPr>
          <w:p w14:paraId="434EF85D" w14:textId="77777777" w:rsidR="00800735" w:rsidRPr="00800735" w:rsidRDefault="00800735" w:rsidP="0080073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9: Math (Kaschula)</w:t>
            </w:r>
          </w:p>
          <w:p w14:paraId="479AE179" w14:textId="77777777" w:rsidR="00800735" w:rsidRPr="00800735" w:rsidRDefault="00800735" w:rsidP="0080073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10: Social studies (Hughes)</w:t>
            </w:r>
          </w:p>
          <w:p w14:paraId="1BC8C90F" w14:textId="77777777" w:rsidR="00800735" w:rsidRPr="00800735" w:rsidRDefault="00800735" w:rsidP="0080073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11/12 Chemistry (Vincent)</w:t>
            </w:r>
          </w:p>
          <w:p w14:paraId="51FFD3B5" w14:textId="00D5FFB9" w:rsidR="00FB7210" w:rsidRPr="0085479B" w:rsidRDefault="00800735" w:rsidP="00800735">
            <w:pPr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11/12: Enviro Science (Polowski</w:t>
            </w:r>
          </w:p>
        </w:tc>
      </w:tr>
      <w:tr w:rsidR="00800735" w:rsidRPr="00D4351F" w14:paraId="2E32410B" w14:textId="77777777" w:rsidTr="00800735">
        <w:trPr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8" w:type="dxa"/>
            <w:shd w:val="clear" w:color="auto" w:fill="8EAADB" w:themeFill="accent1" w:themeFillTint="99"/>
            <w:vAlign w:val="center"/>
          </w:tcPr>
          <w:p w14:paraId="13F26806" w14:textId="77777777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  <w:r w:rsidRPr="00D4351F"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2nd Block</w:t>
            </w:r>
          </w:p>
          <w:p w14:paraId="558D7702" w14:textId="77777777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  <w:p w14:paraId="2F1B76D9" w14:textId="4A00B57A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  <w:r w:rsidRPr="00D4351F"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10:</w:t>
            </w:r>
            <w:r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20</w:t>
            </w:r>
            <w:r w:rsidRPr="00D4351F"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-11:</w:t>
            </w:r>
            <w:r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30</w:t>
            </w:r>
          </w:p>
          <w:p w14:paraId="4BAB249E" w14:textId="77777777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  <w:p w14:paraId="7FA8ADAB" w14:textId="448704DC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tcBorders>
              <w:top w:val="single" w:sz="4" w:space="0" w:color="70AD47" w:themeColor="accent6"/>
              <w:bottom w:val="single" w:sz="4" w:space="0" w:color="70AD47" w:themeColor="accent6"/>
            </w:tcBorders>
            <w:vAlign w:val="center"/>
          </w:tcPr>
          <w:p w14:paraId="6EDBE9F3" w14:textId="4334FAB4" w:rsidR="00FB7210" w:rsidRPr="00274D7D" w:rsidRDefault="00A93F5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: Socials/English (Polowski)</w:t>
            </w:r>
          </w:p>
          <w:p w14:paraId="1768B2FA" w14:textId="2A99D5D6" w:rsidR="00A93F55" w:rsidRPr="00274D7D" w:rsidRDefault="00A93F5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Science (Vincent)</w:t>
            </w:r>
          </w:p>
          <w:p w14:paraId="08B643B6" w14:textId="77777777" w:rsidR="00A93F55" w:rsidRPr="00274D7D" w:rsidRDefault="00A93F5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History (Hughes)</w:t>
            </w:r>
          </w:p>
          <w:p w14:paraId="3E8C8FED" w14:textId="0D0CC502" w:rsidR="00A93F55" w:rsidRPr="00274D7D" w:rsidRDefault="00A93F5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Prep: </w:t>
            </w:r>
            <w:r w:rsid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11/12 Economics (Kaschula)</w:t>
            </w:r>
          </w:p>
        </w:tc>
        <w:tc>
          <w:tcPr>
            <w:tcW w:w="2565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vAlign w:val="center"/>
          </w:tcPr>
          <w:p w14:paraId="34449648" w14:textId="77777777" w:rsidR="00800735" w:rsidRPr="00274D7D" w:rsidRDefault="00800735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: Socials/English (Polowski)</w:t>
            </w:r>
          </w:p>
          <w:p w14:paraId="464628E3" w14:textId="77777777" w:rsidR="00800735" w:rsidRPr="00274D7D" w:rsidRDefault="00800735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Science (Vincent)</w:t>
            </w:r>
          </w:p>
          <w:p w14:paraId="0C9B796A" w14:textId="77777777" w:rsidR="00800735" w:rsidRPr="00274D7D" w:rsidRDefault="00800735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History (Hughes)</w:t>
            </w:r>
          </w:p>
          <w:p w14:paraId="6D39F675" w14:textId="438D8F08" w:rsidR="00FB7210" w:rsidRPr="001768E7" w:rsidRDefault="00800735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Prep: </w:t>
            </w: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11/12 Economics (Kaschul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tcBorders>
              <w:top w:val="single" w:sz="4" w:space="0" w:color="70AD47" w:themeColor="accent6"/>
              <w:bottom w:val="single" w:sz="4" w:space="0" w:color="70AD47" w:themeColor="accent6"/>
            </w:tcBorders>
            <w:vAlign w:val="center"/>
          </w:tcPr>
          <w:p w14:paraId="0D8584E9" w14:textId="77777777" w:rsidR="00800735" w:rsidRPr="00274D7D" w:rsidRDefault="0080073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: Socials/English (Polowski)</w:t>
            </w:r>
          </w:p>
          <w:p w14:paraId="56488648" w14:textId="77777777" w:rsidR="00800735" w:rsidRPr="00274D7D" w:rsidRDefault="0080073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Science (Vincent)</w:t>
            </w:r>
          </w:p>
          <w:p w14:paraId="3754555E" w14:textId="77777777" w:rsidR="00800735" w:rsidRPr="00274D7D" w:rsidRDefault="0080073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History (Hughes)</w:t>
            </w:r>
          </w:p>
          <w:p w14:paraId="2E4435DE" w14:textId="395BCF7D" w:rsidR="00FB7210" w:rsidRPr="001768E7" w:rsidRDefault="00800735" w:rsidP="00800735">
            <w:pPr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Prep: </w:t>
            </w: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11/12 Economics (Kaschula)</w:t>
            </w:r>
          </w:p>
        </w:tc>
        <w:tc>
          <w:tcPr>
            <w:tcW w:w="2565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vAlign w:val="center"/>
          </w:tcPr>
          <w:p w14:paraId="1233CE2C" w14:textId="77777777" w:rsidR="00800735" w:rsidRPr="00274D7D" w:rsidRDefault="00800735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: Socials/English (Polowski)</w:t>
            </w:r>
          </w:p>
          <w:p w14:paraId="687926B4" w14:textId="77777777" w:rsidR="00800735" w:rsidRPr="00274D7D" w:rsidRDefault="00800735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Science (Vincent)</w:t>
            </w:r>
          </w:p>
          <w:p w14:paraId="0ACEB47D" w14:textId="77777777" w:rsidR="00800735" w:rsidRPr="00274D7D" w:rsidRDefault="00800735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History (Hughes)</w:t>
            </w:r>
          </w:p>
          <w:p w14:paraId="5CBC166D" w14:textId="36EEE4DF" w:rsidR="00FB7210" w:rsidRPr="001768E7" w:rsidRDefault="00800735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  <w:r w:rsidRPr="00274D7D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Prep: </w:t>
            </w: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11/12 Economics (Kaschula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65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</w:tcBorders>
            <w:vAlign w:val="center"/>
          </w:tcPr>
          <w:p w14:paraId="6D6E6CC2" w14:textId="40BD2E8B" w:rsidR="00FB7210" w:rsidRPr="00800735" w:rsidRDefault="00FB7210" w:rsidP="00800735">
            <w:pPr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</w:p>
          <w:p w14:paraId="05CF011A" w14:textId="77777777" w:rsidR="00800735" w:rsidRPr="00800735" w:rsidRDefault="00800735" w:rsidP="0080073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9: Socials/English (Polowski)</w:t>
            </w:r>
          </w:p>
          <w:p w14:paraId="7169FDDC" w14:textId="77777777" w:rsidR="00800735" w:rsidRPr="00800735" w:rsidRDefault="00800735" w:rsidP="0080073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10: Science (Vincent)</w:t>
            </w:r>
          </w:p>
          <w:p w14:paraId="0A3CE2B4" w14:textId="77777777" w:rsidR="00800735" w:rsidRPr="00800735" w:rsidRDefault="00800735" w:rsidP="0080073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11/12: History (Hughes)</w:t>
            </w:r>
          </w:p>
          <w:p w14:paraId="58C48CA3" w14:textId="5CD1B794" w:rsidR="00FB7210" w:rsidRPr="00800735" w:rsidRDefault="00800735" w:rsidP="00800735">
            <w:pPr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Prep: 11/12 Economics (Kaschula)</w:t>
            </w:r>
          </w:p>
          <w:p w14:paraId="43D9EA5A" w14:textId="1A004714" w:rsidR="00FB7210" w:rsidRPr="00800735" w:rsidRDefault="00FB7210" w:rsidP="00800735">
            <w:pPr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</w:p>
          <w:p w14:paraId="17B38F94" w14:textId="77777777" w:rsidR="00FB7210" w:rsidRPr="00800735" w:rsidRDefault="00FB7210" w:rsidP="00800735">
            <w:pPr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</w:p>
          <w:p w14:paraId="617A5C42" w14:textId="34C10F22" w:rsidR="00FB7210" w:rsidRPr="00800735" w:rsidRDefault="00FB7210" w:rsidP="00800735">
            <w:pPr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</w:p>
        </w:tc>
      </w:tr>
      <w:tr w:rsidR="00D05553" w:rsidRPr="00D4351F" w14:paraId="50C33958" w14:textId="77777777" w:rsidTr="004F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8" w:type="dxa"/>
            <w:shd w:val="clear" w:color="auto" w:fill="CC0099"/>
            <w:vAlign w:val="center"/>
          </w:tcPr>
          <w:p w14:paraId="6C7BBAE9" w14:textId="77777777" w:rsidR="00D05553" w:rsidRPr="004F4D5E" w:rsidRDefault="00D05553" w:rsidP="00D05553">
            <w:pPr>
              <w:pStyle w:val="ClassPeriod"/>
              <w:rPr>
                <w:rFonts w:ascii="Arial Narrow" w:hAnsi="Arial Narrow" w:cstheme="minorHAnsi"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="Arial Narrow" w:hAnsi="Arial Narrow" w:cstheme="minorHAnsi"/>
                <w:color w:val="FFFFFF" w:themeColor="background1"/>
                <w:sz w:val="18"/>
                <w:szCs w:val="18"/>
                <w:lang w:val="en-CA"/>
              </w:rPr>
              <w:t>11:30 – 12:15</w:t>
            </w:r>
          </w:p>
          <w:p w14:paraId="61BE6398" w14:textId="77777777" w:rsidR="00D05553" w:rsidRPr="004F4D5E" w:rsidRDefault="00D05553" w:rsidP="00D05553">
            <w:pPr>
              <w:pStyle w:val="ClassPeriod"/>
              <w:rPr>
                <w:rFonts w:ascii="Arial Narrow" w:hAnsi="Arial Narrow" w:cstheme="minorHAnsi"/>
                <w:color w:val="FFFFFF" w:themeColor="background1"/>
                <w:sz w:val="18"/>
                <w:szCs w:val="18"/>
                <w:lang w:val="en-CA"/>
              </w:rPr>
            </w:pPr>
          </w:p>
          <w:p w14:paraId="0EDFC435" w14:textId="0B55FC7B" w:rsidR="00D05553" w:rsidRPr="004F4D5E" w:rsidRDefault="00D05553" w:rsidP="00FF183B">
            <w:pPr>
              <w:pStyle w:val="ClassPeriod"/>
              <w:jc w:val="left"/>
              <w:rPr>
                <w:rFonts w:ascii="Arial Narrow" w:hAnsi="Arial Narrow" w:cstheme="minorHAnsi"/>
                <w:color w:val="FFFFFF" w:themeColor="background1"/>
                <w:sz w:val="18"/>
                <w:szCs w:val="18"/>
                <w:lang w:val="en-C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shd w:val="clear" w:color="auto" w:fill="CC0099"/>
            <w:vAlign w:val="center"/>
          </w:tcPr>
          <w:p w14:paraId="2F0C1F85" w14:textId="77777777" w:rsidR="00D05553" w:rsidRPr="004F4D5E" w:rsidRDefault="00D05553" w:rsidP="00800735">
            <w:pPr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Lunch Break</w:t>
            </w:r>
          </w:p>
          <w:p w14:paraId="3976E492" w14:textId="48AE3DF1" w:rsidR="00D05553" w:rsidRPr="004F4D5E" w:rsidRDefault="00D05553" w:rsidP="00800735">
            <w:pPr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Supervision</w:t>
            </w:r>
            <w:r w:rsidR="004F4D5E"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 xml:space="preserve"> 11:45-12:15</w:t>
            </w: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 xml:space="preserve"> Hughes/Kaschula</w:t>
            </w:r>
          </w:p>
        </w:tc>
        <w:tc>
          <w:tcPr>
            <w:tcW w:w="2565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CC0099"/>
            <w:vAlign w:val="center"/>
          </w:tcPr>
          <w:p w14:paraId="23EF26C0" w14:textId="77777777" w:rsidR="004F4D5E" w:rsidRPr="004F4D5E" w:rsidRDefault="004F4D5E" w:rsidP="004F4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Lunch Break</w:t>
            </w:r>
          </w:p>
          <w:p w14:paraId="519C5960" w14:textId="77777777" w:rsidR="00D05553" w:rsidRPr="004F4D5E" w:rsidRDefault="004F4D5E" w:rsidP="004F4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Supervision 11:45-12:15</w:t>
            </w:r>
          </w:p>
          <w:p w14:paraId="212B7B2D" w14:textId="761D8C17" w:rsidR="004F4D5E" w:rsidRPr="004F4D5E" w:rsidRDefault="004F4D5E" w:rsidP="004F4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Polowski/Vinc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shd w:val="clear" w:color="auto" w:fill="CC0099"/>
            <w:vAlign w:val="center"/>
          </w:tcPr>
          <w:p w14:paraId="47275659" w14:textId="77777777" w:rsidR="004F4D5E" w:rsidRPr="004F4D5E" w:rsidRDefault="004F4D5E" w:rsidP="004F4D5E">
            <w:pPr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Lunch Break</w:t>
            </w:r>
          </w:p>
          <w:p w14:paraId="1C21216D" w14:textId="4B2879DC" w:rsidR="00D05553" w:rsidRPr="004F4D5E" w:rsidRDefault="004F4D5E" w:rsidP="004F4D5E">
            <w:pPr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Supervision 11:45-12:15 Hughes/Kaschula</w:t>
            </w:r>
          </w:p>
        </w:tc>
        <w:tc>
          <w:tcPr>
            <w:tcW w:w="2565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CC0099"/>
            <w:vAlign w:val="center"/>
          </w:tcPr>
          <w:p w14:paraId="2F2B8FC4" w14:textId="77777777" w:rsidR="004F4D5E" w:rsidRPr="004F4D5E" w:rsidRDefault="004F4D5E" w:rsidP="004F4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Lunch Break</w:t>
            </w:r>
          </w:p>
          <w:p w14:paraId="3E0C0F4A" w14:textId="3C76F5B8" w:rsidR="00D05553" w:rsidRPr="004F4D5E" w:rsidRDefault="004F4D5E" w:rsidP="004F4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Supervision 11:45-12:15  Polowski/Vincen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65" w:type="dxa"/>
            <w:tcBorders>
              <w:left w:val="single" w:sz="4" w:space="0" w:color="70AD47" w:themeColor="accent6"/>
            </w:tcBorders>
            <w:shd w:val="clear" w:color="auto" w:fill="CC0099"/>
            <w:vAlign w:val="center"/>
          </w:tcPr>
          <w:p w14:paraId="000D991C" w14:textId="77777777" w:rsidR="004F4D5E" w:rsidRPr="004F4D5E" w:rsidRDefault="004F4D5E" w:rsidP="004F4D5E">
            <w:pPr>
              <w:rPr>
                <w:rFonts w:asciiTheme="minorHAnsi" w:hAnsiTheme="minorHAnsi" w:cstheme="minorHAnsi"/>
                <w:b w:val="0"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 w:val="0"/>
                <w:color w:val="FFFFFF" w:themeColor="background1"/>
                <w:sz w:val="18"/>
                <w:szCs w:val="18"/>
                <w:lang w:val="en-CA"/>
              </w:rPr>
              <w:t>Lunch Break</w:t>
            </w:r>
          </w:p>
          <w:p w14:paraId="6FB368AA" w14:textId="24B76E96" w:rsidR="00D05553" w:rsidRPr="004F4D5E" w:rsidRDefault="004F4D5E" w:rsidP="004F4D5E">
            <w:pPr>
              <w:rPr>
                <w:rFonts w:asciiTheme="minorHAnsi" w:hAnsiTheme="minorHAnsi" w:cstheme="minorHAnsi"/>
                <w:b w:val="0"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 w:val="0"/>
                <w:color w:val="FFFFFF" w:themeColor="background1"/>
                <w:sz w:val="18"/>
                <w:szCs w:val="18"/>
                <w:lang w:val="en-CA"/>
              </w:rPr>
              <w:t>Supervision 11:45-12:15 Hughes/Kaschula</w:t>
            </w:r>
          </w:p>
        </w:tc>
      </w:tr>
      <w:tr w:rsidR="00FB7210" w:rsidRPr="00D4351F" w14:paraId="0C1B23E4" w14:textId="77777777" w:rsidTr="00800735">
        <w:trPr>
          <w:trHeight w:val="1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8" w:type="dxa"/>
            <w:shd w:val="clear" w:color="auto" w:fill="8EAADB" w:themeFill="accent1" w:themeFillTint="99"/>
            <w:vAlign w:val="center"/>
          </w:tcPr>
          <w:p w14:paraId="6FD25AF4" w14:textId="2BCB63D1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  <w:r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3rd</w:t>
            </w:r>
            <w:r w:rsidRPr="00D4351F"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 xml:space="preserve"> Block</w:t>
            </w:r>
          </w:p>
          <w:p w14:paraId="73F834E7" w14:textId="77777777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  <w:p w14:paraId="14128246" w14:textId="31A9AEC5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  <w:r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12:15-1:130</w:t>
            </w:r>
          </w:p>
          <w:p w14:paraId="251C70C0" w14:textId="77777777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  <w:p w14:paraId="4F1E4DDD" w14:textId="42186100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vAlign w:val="center"/>
          </w:tcPr>
          <w:p w14:paraId="06CA752D" w14:textId="135C5265" w:rsidR="00A93F55" w:rsidRPr="00800735" w:rsidRDefault="00A93F5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/10: PE (Hughes)</w:t>
            </w:r>
          </w:p>
          <w:p w14:paraId="7D114BE6" w14:textId="556A271C" w:rsidR="00FB7210" w:rsidRPr="00800735" w:rsidRDefault="00A93F5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</w:t>
            </w:r>
            <w:r w:rsidR="00274D7D"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: Pre-Calc (Kaschula) </w:t>
            </w:r>
          </w:p>
          <w:p w14:paraId="36DA7637" w14:textId="491A1111" w:rsidR="00274D7D" w:rsidRPr="00800735" w:rsidRDefault="00274D7D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12: Pre-Calc (Vincent) </w:t>
            </w:r>
          </w:p>
          <w:p w14:paraId="080D933E" w14:textId="1F23E0B8" w:rsidR="00274D7D" w:rsidRPr="00800735" w:rsidRDefault="00274D7D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7/8 </w:t>
            </w:r>
            <w:r w:rsidR="00800735"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irls Bible (</w:t>
            </w: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Polowski</w:t>
            </w:r>
            <w:r w:rsidR="00800735"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)</w:t>
            </w: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 </w:t>
            </w:r>
          </w:p>
          <w:p w14:paraId="6E13C48F" w14:textId="5F0AA7F6" w:rsidR="00274D7D" w:rsidRPr="00800735" w:rsidRDefault="00274D7D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</w:p>
        </w:tc>
        <w:tc>
          <w:tcPr>
            <w:tcW w:w="2565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vAlign w:val="center"/>
          </w:tcPr>
          <w:p w14:paraId="1DBA7E82" w14:textId="77777777" w:rsidR="00800735" w:rsidRPr="00800735" w:rsidRDefault="00800735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/10: PE (Hughes)</w:t>
            </w:r>
          </w:p>
          <w:p w14:paraId="169403D7" w14:textId="77777777" w:rsidR="00800735" w:rsidRPr="00800735" w:rsidRDefault="00800735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11: Pre-Calc (Kaschula) </w:t>
            </w:r>
          </w:p>
          <w:p w14:paraId="476414F0" w14:textId="77777777" w:rsidR="00800735" w:rsidRPr="00800735" w:rsidRDefault="00800735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12: Pre-Calc (Vincent) </w:t>
            </w:r>
          </w:p>
          <w:p w14:paraId="6584201D" w14:textId="17D58369" w:rsidR="00800735" w:rsidRPr="00800735" w:rsidRDefault="00800735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7/8 Boys Bible (Polowski) </w:t>
            </w:r>
          </w:p>
          <w:p w14:paraId="17DE3307" w14:textId="77777777" w:rsidR="00FB7210" w:rsidRPr="00800735" w:rsidRDefault="00FB7210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vAlign w:val="center"/>
          </w:tcPr>
          <w:p w14:paraId="060F0A3B" w14:textId="77777777" w:rsidR="00800735" w:rsidRPr="00800735" w:rsidRDefault="0080073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/10: PE (Hughes)</w:t>
            </w:r>
          </w:p>
          <w:p w14:paraId="0A083096" w14:textId="77777777" w:rsidR="00800735" w:rsidRPr="00800735" w:rsidRDefault="0080073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11: Pre-Calc (Kaschula) </w:t>
            </w:r>
          </w:p>
          <w:p w14:paraId="773C91FA" w14:textId="77777777" w:rsidR="00800735" w:rsidRPr="00800735" w:rsidRDefault="0080073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12: Pre-Calc (Vincent) </w:t>
            </w:r>
          </w:p>
          <w:p w14:paraId="69B91975" w14:textId="69F17152" w:rsidR="00800735" w:rsidRPr="00800735" w:rsidRDefault="00800735" w:rsidP="0080073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7/8 Girls Bible (Polowski) </w:t>
            </w:r>
          </w:p>
          <w:p w14:paraId="3D2FF1D7" w14:textId="77777777" w:rsidR="00FB7210" w:rsidRPr="00800735" w:rsidRDefault="00FB7210" w:rsidP="00800735">
            <w:pPr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</w:p>
        </w:tc>
        <w:tc>
          <w:tcPr>
            <w:tcW w:w="2565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vAlign w:val="center"/>
          </w:tcPr>
          <w:p w14:paraId="7FA1D453" w14:textId="77777777" w:rsidR="00800735" w:rsidRPr="00800735" w:rsidRDefault="00800735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/10: PE (Hughes)</w:t>
            </w:r>
          </w:p>
          <w:p w14:paraId="7E5B795F" w14:textId="77777777" w:rsidR="00800735" w:rsidRPr="00800735" w:rsidRDefault="00800735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11: Pre-Calc (Kaschula) </w:t>
            </w:r>
          </w:p>
          <w:p w14:paraId="164C3038" w14:textId="77777777" w:rsidR="00800735" w:rsidRPr="00800735" w:rsidRDefault="00800735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12: Pre-Calc (Vincent) </w:t>
            </w:r>
          </w:p>
          <w:p w14:paraId="03E28DD1" w14:textId="77777777" w:rsidR="00800735" w:rsidRPr="00800735" w:rsidRDefault="00800735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7/8 Boys Bible (Polowski) </w:t>
            </w:r>
          </w:p>
          <w:p w14:paraId="34B0CAB3" w14:textId="77777777" w:rsidR="00FB7210" w:rsidRPr="00800735" w:rsidRDefault="00FB7210" w:rsidP="0080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65" w:type="dxa"/>
            <w:tcBorders>
              <w:left w:val="single" w:sz="4" w:space="0" w:color="70AD47" w:themeColor="accent6"/>
            </w:tcBorders>
            <w:vAlign w:val="center"/>
          </w:tcPr>
          <w:p w14:paraId="1482D2F0" w14:textId="77777777" w:rsidR="00800735" w:rsidRPr="00800735" w:rsidRDefault="00800735" w:rsidP="0080073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9/10: PE (Hughes)</w:t>
            </w:r>
          </w:p>
          <w:p w14:paraId="79E2F81B" w14:textId="77777777" w:rsidR="00800735" w:rsidRPr="00800735" w:rsidRDefault="00800735" w:rsidP="0080073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Grade 11: Pre-Calc (Kaschula) </w:t>
            </w:r>
          </w:p>
          <w:p w14:paraId="1355297C" w14:textId="77777777" w:rsidR="00800735" w:rsidRPr="00800735" w:rsidRDefault="00800735" w:rsidP="0080073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Grade 12: Pre-Calc (Vincent) </w:t>
            </w:r>
          </w:p>
          <w:p w14:paraId="45252F52" w14:textId="2BD393F4" w:rsidR="00800735" w:rsidRPr="00800735" w:rsidRDefault="00800735" w:rsidP="0080073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7/8 Girls Bible (Polowski) </w:t>
            </w:r>
          </w:p>
          <w:p w14:paraId="677845D0" w14:textId="77777777" w:rsidR="00FB7210" w:rsidRPr="00800735" w:rsidRDefault="00FB7210" w:rsidP="00800735">
            <w:pPr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</w:p>
        </w:tc>
      </w:tr>
      <w:tr w:rsidR="00A93F55" w:rsidRPr="00D4351F" w14:paraId="0F089FC5" w14:textId="77777777" w:rsidTr="0080073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424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8" w:type="dxa"/>
            <w:shd w:val="clear" w:color="auto" w:fill="8EAADB" w:themeFill="accent1" w:themeFillTint="99"/>
            <w:vAlign w:val="center"/>
          </w:tcPr>
          <w:p w14:paraId="083CA7D1" w14:textId="4EEB56AE" w:rsidR="00FB7210" w:rsidRPr="00D4351F" w:rsidRDefault="00E81E9D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  <w:r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4</w:t>
            </w:r>
            <w:r w:rsidR="00FB7210" w:rsidRPr="00D4351F"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th Block</w:t>
            </w:r>
          </w:p>
          <w:p w14:paraId="19FEA311" w14:textId="77777777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  <w:p w14:paraId="58C2881C" w14:textId="2EDF465A" w:rsidR="00FB7210" w:rsidRDefault="00FB7210" w:rsidP="00800735">
            <w:pPr>
              <w:pStyle w:val="ClassPeriod"/>
              <w:rPr>
                <w:rFonts w:ascii="Arial Narrow" w:hAnsi="Arial Narrow" w:cstheme="minorHAnsi"/>
                <w:sz w:val="16"/>
                <w:szCs w:val="16"/>
                <w:lang w:val="en-CA"/>
              </w:rPr>
            </w:pPr>
            <w:r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1:30 –</w:t>
            </w:r>
          </w:p>
          <w:p w14:paraId="08AA6381" w14:textId="4C3F963D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  <w:r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2:45</w:t>
            </w:r>
          </w:p>
          <w:p w14:paraId="39EC7835" w14:textId="77777777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  <w:p w14:paraId="3FCC6185" w14:textId="1A9E29FA" w:rsidR="00FB7210" w:rsidRPr="00D4351F" w:rsidRDefault="00FB7210" w:rsidP="0080073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tcBorders>
              <w:top w:val="single" w:sz="4" w:space="0" w:color="70AD47" w:themeColor="accent6"/>
              <w:bottom w:val="single" w:sz="4" w:space="0" w:color="70AD47" w:themeColor="accent6"/>
            </w:tcBorders>
            <w:vAlign w:val="center"/>
          </w:tcPr>
          <w:p w14:paraId="64271D57" w14:textId="77777777" w:rsidR="00BC68F5" w:rsidRPr="00800735" w:rsidRDefault="00BC68F5" w:rsidP="00BC68F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9-12 Bible Leadership (Polowski)</w:t>
            </w:r>
          </w:p>
          <w:p w14:paraId="4B9D8E3D" w14:textId="77777777" w:rsidR="00BC68F5" w:rsidRPr="00800735" w:rsidRDefault="00BC68F5" w:rsidP="00BC68F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Grade </w:t>
            </w:r>
            <w: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9-12</w:t>
            </w: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 Bible (Vincent)</w:t>
            </w:r>
          </w:p>
          <w:p w14:paraId="63FF86FD" w14:textId="766688C2" w:rsidR="00274D7D" w:rsidRPr="00800735" w:rsidRDefault="00BC68F5" w:rsidP="00BC68F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Prep: (Hughes/Kaschula)</w:t>
            </w:r>
          </w:p>
        </w:tc>
        <w:tc>
          <w:tcPr>
            <w:tcW w:w="2565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vAlign w:val="center"/>
          </w:tcPr>
          <w:p w14:paraId="4ABE5F42" w14:textId="210F2D05" w:rsidR="00BC68F5" w:rsidRPr="00800735" w:rsidRDefault="00BC68F5" w:rsidP="00BC68F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9/10: Careers (</w:t>
            </w:r>
            <w:r w:rsidR="00E743E2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Jacobs/</w:t>
            </w: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Hughes)</w:t>
            </w:r>
          </w:p>
          <w:p w14:paraId="04595619" w14:textId="73A27F40" w:rsidR="00BC68F5" w:rsidRPr="00800735" w:rsidRDefault="00BC68F5" w:rsidP="00BC68F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11/12: Careers (</w:t>
            </w:r>
            <w:r w:rsidR="00E743E2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Jacobs/</w:t>
            </w: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Kaschula)</w:t>
            </w:r>
          </w:p>
          <w:p w14:paraId="7BE61AB9" w14:textId="7248BEDE" w:rsidR="00800735" w:rsidRPr="00800735" w:rsidRDefault="00BC68F5" w:rsidP="00BC68F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Prep: Polowski/Vinc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tcBorders>
              <w:top w:val="single" w:sz="4" w:space="0" w:color="70AD47" w:themeColor="accent6"/>
              <w:bottom w:val="single" w:sz="4" w:space="0" w:color="70AD47" w:themeColor="accent6"/>
            </w:tcBorders>
            <w:vAlign w:val="center"/>
          </w:tcPr>
          <w:p w14:paraId="0A130105" w14:textId="77777777" w:rsidR="00BC68F5" w:rsidRPr="00800735" w:rsidRDefault="00BC68F5" w:rsidP="00BC68F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9-12 Bible Leadership (Polowski)</w:t>
            </w:r>
          </w:p>
          <w:p w14:paraId="161AE520" w14:textId="77777777" w:rsidR="00BC68F5" w:rsidRPr="00800735" w:rsidRDefault="00BC68F5" w:rsidP="00BC68F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Grade </w:t>
            </w:r>
            <w: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9-12</w:t>
            </w: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 Bible (Vincent)</w:t>
            </w:r>
          </w:p>
          <w:p w14:paraId="0E29CAE4" w14:textId="20D4BAF8" w:rsidR="00FB7210" w:rsidRPr="00800735" w:rsidRDefault="00BC68F5" w:rsidP="00BC68F5">
            <w:pPr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Prep: (Hughes/Kaschula)</w:t>
            </w:r>
          </w:p>
        </w:tc>
        <w:tc>
          <w:tcPr>
            <w:tcW w:w="2565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vAlign w:val="center"/>
          </w:tcPr>
          <w:p w14:paraId="194B7AE3" w14:textId="77777777" w:rsidR="00E743E2" w:rsidRPr="00800735" w:rsidRDefault="00E743E2" w:rsidP="00E743E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9/10: Careers (</w:t>
            </w:r>
            <w: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Jacobs/</w:t>
            </w: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Hughes)</w:t>
            </w:r>
          </w:p>
          <w:p w14:paraId="7FB62643" w14:textId="77777777" w:rsidR="00E743E2" w:rsidRPr="00800735" w:rsidRDefault="00E743E2" w:rsidP="00E743E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11/12: Careers (</w:t>
            </w:r>
            <w: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Jacobs/</w:t>
            </w: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Kaschula)</w:t>
            </w:r>
          </w:p>
          <w:p w14:paraId="64F5ED61" w14:textId="09E6C357" w:rsidR="00FB7210" w:rsidRPr="00800735" w:rsidRDefault="00E743E2" w:rsidP="00E743E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Prep: Polowski/Vincent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2565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</w:tcBorders>
            <w:vAlign w:val="center"/>
          </w:tcPr>
          <w:p w14:paraId="2CCF42B8" w14:textId="77777777" w:rsidR="007F1F57" w:rsidRDefault="007F1F57" w:rsidP="007F1F57">
            <w:pPr>
              <w:rPr>
                <w:rFonts w:asciiTheme="minorHAnsi" w:hAnsiTheme="minorHAnsi" w:cstheme="minorHAnsi"/>
                <w:bCs w:val="0"/>
                <w:sz w:val="18"/>
                <w:szCs w:val="18"/>
                <w:lang w:val="en-CA"/>
              </w:rPr>
            </w:pPr>
            <w:r>
              <w:rPr>
                <w:rFonts w:asciiTheme="minorHAnsi" w:hAnsiTheme="minorHAnsi" w:cstheme="minorHAnsi"/>
                <w:b w:val="0"/>
                <w:sz w:val="18"/>
                <w:szCs w:val="18"/>
                <w:lang w:val="en-CA"/>
              </w:rPr>
              <w:t>CHAPEL</w:t>
            </w:r>
          </w:p>
          <w:p w14:paraId="263F59F2" w14:textId="77777777" w:rsidR="007F1F57" w:rsidRDefault="007F1F57" w:rsidP="007F1F57">
            <w:pPr>
              <w:rPr>
                <w:rFonts w:asciiTheme="minorHAnsi" w:hAnsiTheme="minorHAnsi" w:cstheme="minorHAnsi"/>
                <w:bCs w:val="0"/>
                <w:sz w:val="18"/>
                <w:szCs w:val="18"/>
                <w:lang w:val="en-CA"/>
              </w:rPr>
            </w:pPr>
            <w:r>
              <w:rPr>
                <w:rFonts w:asciiTheme="minorHAnsi" w:hAnsiTheme="minorHAnsi" w:cstheme="minorHAnsi"/>
                <w:b w:val="0"/>
                <w:sz w:val="18"/>
                <w:szCs w:val="18"/>
                <w:lang w:val="en-CA"/>
              </w:rPr>
              <w:t>Week 1 &amp; 3- Junior School to organise</w:t>
            </w:r>
          </w:p>
          <w:p w14:paraId="0F9CD79F" w14:textId="676A6F3B" w:rsidR="00FB7210" w:rsidRPr="00800735" w:rsidRDefault="007F1F57" w:rsidP="007F1F57">
            <w:pPr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  <w:r>
              <w:rPr>
                <w:rFonts w:asciiTheme="minorHAnsi" w:hAnsiTheme="minorHAnsi" w:cstheme="minorHAnsi"/>
                <w:b w:val="0"/>
                <w:sz w:val="18"/>
                <w:szCs w:val="18"/>
                <w:lang w:val="en-CA"/>
              </w:rPr>
              <w:t>Week 2 &amp; 4 Senior School to organise</w:t>
            </w:r>
          </w:p>
        </w:tc>
      </w:tr>
    </w:tbl>
    <w:bookmarkEnd w:id="0"/>
    <w:p w14:paraId="3A8F2473" w14:textId="50C7750C" w:rsidR="00FB7210" w:rsidRPr="00533958" w:rsidRDefault="00B15F07" w:rsidP="00B15F07">
      <w:pPr>
        <w:pStyle w:val="IntenseQuote"/>
        <w:rPr>
          <w:b/>
          <w:bCs/>
        </w:rPr>
      </w:pPr>
      <w:r w:rsidRPr="00533958">
        <w:rPr>
          <w:b/>
          <w:bCs/>
        </w:rPr>
        <w:t xml:space="preserve">Grade 9-12        </w:t>
      </w:r>
      <w:r w:rsidR="00800735" w:rsidRPr="00533958">
        <w:rPr>
          <w:b/>
          <w:bCs/>
        </w:rPr>
        <w:t xml:space="preserve">Semester </w:t>
      </w:r>
      <w:r w:rsidR="00FD2134">
        <w:rPr>
          <w:b/>
          <w:bCs/>
          <w:sz w:val="44"/>
          <w:szCs w:val="44"/>
        </w:rPr>
        <w:t>1</w:t>
      </w:r>
      <w:r w:rsidRPr="00533958">
        <w:rPr>
          <w:b/>
          <w:bCs/>
        </w:rPr>
        <w:t xml:space="preserve">    Mountain Christian School    2020-2021</w:t>
      </w:r>
    </w:p>
    <w:p w14:paraId="69A975EA" w14:textId="251D833A" w:rsidR="00800735" w:rsidRDefault="00800735"/>
    <w:p w14:paraId="78400D27" w14:textId="4C457D24" w:rsidR="00800735" w:rsidRDefault="00800735"/>
    <w:tbl>
      <w:tblPr>
        <w:tblStyle w:val="ListTable3-Accent6"/>
        <w:tblpPr w:leftFromText="180" w:rightFromText="180" w:vertAnchor="text" w:horzAnchor="margin" w:tblpY="26"/>
        <w:tblW w:w="13963" w:type="dxa"/>
        <w:tblLayout w:type="fixed"/>
        <w:tblLook w:val="01E0" w:firstRow="1" w:lastRow="1" w:firstColumn="1" w:lastColumn="1" w:noHBand="0" w:noVBand="0"/>
      </w:tblPr>
      <w:tblGrid>
        <w:gridCol w:w="1138"/>
        <w:gridCol w:w="2565"/>
        <w:gridCol w:w="2565"/>
        <w:gridCol w:w="2565"/>
        <w:gridCol w:w="2565"/>
        <w:gridCol w:w="2565"/>
      </w:tblGrid>
      <w:tr w:rsidR="00B15F07" w:rsidRPr="00D4351F" w14:paraId="1DABE1F2" w14:textId="77777777" w:rsidTr="00B15F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38" w:type="dxa"/>
            <w:shd w:val="clear" w:color="auto" w:fill="8EAADB" w:themeFill="accent1" w:themeFillTint="99"/>
            <w:vAlign w:val="center"/>
          </w:tcPr>
          <w:p w14:paraId="1314D929" w14:textId="77777777" w:rsidR="00B15F07" w:rsidRPr="0085479B" w:rsidRDefault="00B15F07" w:rsidP="00B15F07">
            <w:pPr>
              <w:pStyle w:val="ClassPeriod"/>
              <w:rPr>
                <w:rStyle w:val="BookTitle"/>
                <w:color w:val="auto"/>
                <w:u w:val="single"/>
              </w:rPr>
            </w:pPr>
            <w:bookmarkStart w:id="1" w:name="_Hlk42687656"/>
            <w:r w:rsidRPr="0085479B">
              <w:rPr>
                <w:rStyle w:val="BookTitle"/>
                <w:color w:val="auto"/>
                <w:u w:val="single"/>
              </w:rPr>
              <w:t>Ti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tcBorders>
              <w:bottom w:val="nil"/>
            </w:tcBorders>
            <w:shd w:val="clear" w:color="auto" w:fill="8EAADB" w:themeFill="accent1" w:themeFillTint="99"/>
            <w:vAlign w:val="center"/>
          </w:tcPr>
          <w:p w14:paraId="21DBC234" w14:textId="77777777" w:rsidR="00B15F07" w:rsidRPr="0085479B" w:rsidRDefault="00B15F07" w:rsidP="00B15F07">
            <w:pPr>
              <w:pStyle w:val="Weekdays"/>
              <w:rPr>
                <w:rStyle w:val="BookTitle"/>
                <w:bCs w:val="0"/>
                <w:color w:val="auto"/>
                <w:u w:val="single"/>
              </w:rPr>
            </w:pPr>
            <w:r w:rsidRPr="0085479B">
              <w:rPr>
                <w:rStyle w:val="BookTitle"/>
                <w:color w:val="auto"/>
                <w:u w:val="single"/>
              </w:rPr>
              <w:t>Monday</w:t>
            </w:r>
          </w:p>
        </w:tc>
        <w:tc>
          <w:tcPr>
            <w:tcW w:w="2565" w:type="dxa"/>
            <w:tcBorders>
              <w:bottom w:val="nil"/>
            </w:tcBorders>
            <w:shd w:val="clear" w:color="auto" w:fill="8EAADB" w:themeFill="accent1" w:themeFillTint="99"/>
            <w:vAlign w:val="center"/>
          </w:tcPr>
          <w:p w14:paraId="06B6033C" w14:textId="77777777" w:rsidR="00B15F07" w:rsidRPr="0085479B" w:rsidRDefault="00B15F07" w:rsidP="00B15F07">
            <w:pPr>
              <w:pStyle w:val="Weekday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okTitle"/>
                <w:bCs w:val="0"/>
                <w:color w:val="auto"/>
                <w:u w:val="single"/>
              </w:rPr>
            </w:pPr>
            <w:r w:rsidRPr="0085479B">
              <w:rPr>
                <w:rStyle w:val="BookTitle"/>
                <w:color w:val="auto"/>
                <w:u w:val="single"/>
              </w:rPr>
              <w:t>Tuesda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tcBorders>
              <w:bottom w:val="nil"/>
            </w:tcBorders>
            <w:shd w:val="clear" w:color="auto" w:fill="8EAADB" w:themeFill="accent1" w:themeFillTint="99"/>
            <w:vAlign w:val="center"/>
          </w:tcPr>
          <w:p w14:paraId="0FA6CD12" w14:textId="77777777" w:rsidR="00B15F07" w:rsidRPr="0085479B" w:rsidRDefault="00B15F07" w:rsidP="00B15F07">
            <w:pPr>
              <w:pStyle w:val="Weekdays"/>
              <w:rPr>
                <w:rStyle w:val="BookTitle"/>
                <w:bCs w:val="0"/>
                <w:color w:val="auto"/>
                <w:u w:val="single"/>
              </w:rPr>
            </w:pPr>
            <w:r w:rsidRPr="0085479B">
              <w:rPr>
                <w:rStyle w:val="BookTitle"/>
                <w:color w:val="auto"/>
                <w:u w:val="single"/>
              </w:rPr>
              <w:t>Wednesday</w:t>
            </w:r>
          </w:p>
        </w:tc>
        <w:tc>
          <w:tcPr>
            <w:tcW w:w="2565" w:type="dxa"/>
            <w:tcBorders>
              <w:bottom w:val="nil"/>
            </w:tcBorders>
            <w:shd w:val="clear" w:color="auto" w:fill="8EAADB" w:themeFill="accent1" w:themeFillTint="99"/>
            <w:vAlign w:val="center"/>
          </w:tcPr>
          <w:p w14:paraId="0D15EED4" w14:textId="77777777" w:rsidR="00B15F07" w:rsidRPr="0085479B" w:rsidRDefault="00B15F07" w:rsidP="00B15F07">
            <w:pPr>
              <w:pStyle w:val="Weekday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okTitle"/>
                <w:bCs w:val="0"/>
                <w:color w:val="auto"/>
                <w:u w:val="single"/>
              </w:rPr>
            </w:pPr>
            <w:r w:rsidRPr="0085479B">
              <w:rPr>
                <w:rStyle w:val="BookTitle"/>
                <w:color w:val="auto"/>
                <w:u w:val="single"/>
              </w:rPr>
              <w:t>Thursday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2565" w:type="dxa"/>
            <w:shd w:val="clear" w:color="auto" w:fill="8EAADB" w:themeFill="accent1" w:themeFillTint="99"/>
            <w:vAlign w:val="center"/>
          </w:tcPr>
          <w:p w14:paraId="1D77F2D7" w14:textId="77777777" w:rsidR="00B15F07" w:rsidRPr="0085479B" w:rsidRDefault="00B15F07" w:rsidP="00B15F07">
            <w:pPr>
              <w:pStyle w:val="Weekdays"/>
              <w:rPr>
                <w:rStyle w:val="BookTitle"/>
                <w:bCs w:val="0"/>
                <w:color w:val="auto"/>
                <w:u w:val="single"/>
              </w:rPr>
            </w:pPr>
            <w:r w:rsidRPr="0085479B">
              <w:rPr>
                <w:rStyle w:val="BookTitle"/>
                <w:color w:val="auto"/>
                <w:u w:val="single"/>
              </w:rPr>
              <w:t>Friday</w:t>
            </w:r>
          </w:p>
        </w:tc>
      </w:tr>
      <w:tr w:rsidR="00B15F07" w:rsidRPr="00D4351F" w14:paraId="30668C4D" w14:textId="77777777" w:rsidTr="00B15F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8" w:type="dxa"/>
            <w:shd w:val="clear" w:color="auto" w:fill="8EAADB" w:themeFill="accent1" w:themeFillTint="99"/>
            <w:vAlign w:val="center"/>
          </w:tcPr>
          <w:p w14:paraId="6607D176" w14:textId="77777777" w:rsidR="00B15F07" w:rsidRPr="00D4351F" w:rsidRDefault="00B15F07" w:rsidP="00B15F07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  <w:r w:rsidRPr="00D4351F"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1st Block</w:t>
            </w:r>
          </w:p>
          <w:p w14:paraId="54FB7FD2" w14:textId="77777777" w:rsidR="00B15F07" w:rsidRPr="00D4351F" w:rsidRDefault="00B15F07" w:rsidP="00B15F07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  <w:p w14:paraId="4F6380F7" w14:textId="77777777" w:rsidR="00B15F07" w:rsidRPr="00D4351F" w:rsidRDefault="00B15F07" w:rsidP="00B15F07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  <w:r w:rsidRPr="00D4351F"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8:45-</w:t>
            </w:r>
            <w:r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10:15</w:t>
            </w:r>
          </w:p>
          <w:p w14:paraId="3757703A" w14:textId="77777777" w:rsidR="00B15F07" w:rsidRPr="00D4351F" w:rsidRDefault="00B15F07" w:rsidP="00B15F07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  <w:p w14:paraId="30793B83" w14:textId="77777777" w:rsidR="00B15F07" w:rsidRPr="00D4351F" w:rsidRDefault="00B15F07" w:rsidP="00B15F07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tcBorders>
              <w:top w:val="nil"/>
            </w:tcBorders>
            <w:vAlign w:val="center"/>
          </w:tcPr>
          <w:p w14:paraId="35ECCD48" w14:textId="77777777" w:rsidR="00B15F07" w:rsidRDefault="00B15F07" w:rsidP="00B15F07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: ADST (Hughes)</w:t>
            </w:r>
          </w:p>
          <w:p w14:paraId="588C21F0" w14:textId="1F179059" w:rsidR="00B15F07" w:rsidRDefault="00B15F07" w:rsidP="00B15F07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WP Math (Kaschula)</w:t>
            </w:r>
          </w:p>
          <w:p w14:paraId="12FEEBC7" w14:textId="0D44F65D" w:rsidR="00B15F07" w:rsidRDefault="00B15F07" w:rsidP="00B15F07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FMP Math (Vincent)</w:t>
            </w:r>
          </w:p>
          <w:p w14:paraId="58A7E0DF" w14:textId="77777777" w:rsidR="00B15F07" w:rsidRPr="00274D7D" w:rsidRDefault="00B15F07" w:rsidP="00B15F07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 English (Polowski)</w:t>
            </w:r>
          </w:p>
        </w:tc>
        <w:tc>
          <w:tcPr>
            <w:tcW w:w="2565" w:type="dxa"/>
            <w:tcBorders>
              <w:top w:val="nil"/>
              <w:left w:val="single" w:sz="4" w:space="0" w:color="70AD47" w:themeColor="accent6"/>
              <w:right w:val="single" w:sz="4" w:space="0" w:color="70AD47" w:themeColor="accent6"/>
            </w:tcBorders>
            <w:vAlign w:val="center"/>
          </w:tcPr>
          <w:p w14:paraId="138A7B5F" w14:textId="77777777" w:rsidR="00B15F07" w:rsidRDefault="00B15F07" w:rsidP="00B15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: ADST (Hughes)</w:t>
            </w:r>
          </w:p>
          <w:p w14:paraId="42ABAB0D" w14:textId="77777777" w:rsidR="00B15F07" w:rsidRDefault="00B15F07" w:rsidP="00B15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WP Math (Kaschula)</w:t>
            </w:r>
          </w:p>
          <w:p w14:paraId="4ECDECC3" w14:textId="77777777" w:rsidR="00B15F07" w:rsidRDefault="00B15F07" w:rsidP="00B15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FMP Math (Vincent)</w:t>
            </w:r>
          </w:p>
          <w:p w14:paraId="28E59758" w14:textId="4D00C2EA" w:rsidR="00B15F07" w:rsidRPr="001768E7" w:rsidRDefault="00B15F07" w:rsidP="00B15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 English (Polowski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tcBorders>
              <w:top w:val="nil"/>
            </w:tcBorders>
            <w:vAlign w:val="center"/>
          </w:tcPr>
          <w:p w14:paraId="3DDE5332" w14:textId="77777777" w:rsidR="00B15F07" w:rsidRDefault="00B15F07" w:rsidP="00B15F07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: ADST (Hughes)</w:t>
            </w:r>
          </w:p>
          <w:p w14:paraId="152A76EA" w14:textId="77777777" w:rsidR="00B15F07" w:rsidRDefault="00B15F07" w:rsidP="00B15F07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WP Math (Kaschula)</w:t>
            </w:r>
          </w:p>
          <w:p w14:paraId="1920A901" w14:textId="77777777" w:rsidR="00B15F07" w:rsidRDefault="00B15F07" w:rsidP="00B15F07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FMP Math (Vincent)</w:t>
            </w:r>
          </w:p>
          <w:p w14:paraId="49462ED5" w14:textId="15005578" w:rsidR="00B15F07" w:rsidRPr="001768E7" w:rsidRDefault="00B15F07" w:rsidP="00B15F07">
            <w:pPr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 English (Polowski)</w:t>
            </w:r>
          </w:p>
        </w:tc>
        <w:tc>
          <w:tcPr>
            <w:tcW w:w="2565" w:type="dxa"/>
            <w:tcBorders>
              <w:top w:val="nil"/>
              <w:left w:val="single" w:sz="4" w:space="0" w:color="70AD47" w:themeColor="accent6"/>
              <w:right w:val="single" w:sz="4" w:space="0" w:color="70AD47" w:themeColor="accent6"/>
            </w:tcBorders>
            <w:vAlign w:val="center"/>
          </w:tcPr>
          <w:p w14:paraId="749E25DF" w14:textId="77777777" w:rsidR="00B15F07" w:rsidRDefault="00B15F07" w:rsidP="00B15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: ADST (Hughes)</w:t>
            </w:r>
          </w:p>
          <w:p w14:paraId="721FDB3D" w14:textId="77777777" w:rsidR="00B15F07" w:rsidRDefault="00B15F07" w:rsidP="00B15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WP Math (Kaschula)</w:t>
            </w:r>
          </w:p>
          <w:p w14:paraId="4B2A9D7C" w14:textId="77777777" w:rsidR="00B15F07" w:rsidRDefault="00B15F07" w:rsidP="00B15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FMP Math (Vincent)</w:t>
            </w:r>
          </w:p>
          <w:p w14:paraId="4CDD8B61" w14:textId="3CE86E4C" w:rsidR="00B15F07" w:rsidRPr="001768E7" w:rsidRDefault="00B15F07" w:rsidP="00B15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 English (Polowsk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65" w:type="dxa"/>
            <w:tcBorders>
              <w:top w:val="nil"/>
              <w:left w:val="single" w:sz="4" w:space="0" w:color="70AD47" w:themeColor="accent6"/>
            </w:tcBorders>
            <w:vAlign w:val="center"/>
          </w:tcPr>
          <w:p w14:paraId="244AB210" w14:textId="77777777" w:rsidR="00B15F07" w:rsidRPr="00533958" w:rsidRDefault="00B15F07" w:rsidP="00B15F07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533958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9: ADST (Hughes)</w:t>
            </w:r>
          </w:p>
          <w:p w14:paraId="609DE7B4" w14:textId="77777777" w:rsidR="00B15F07" w:rsidRPr="00533958" w:rsidRDefault="00B15F07" w:rsidP="00B15F07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533958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10: WP Math (Kaschula)</w:t>
            </w:r>
          </w:p>
          <w:p w14:paraId="24CEC0B4" w14:textId="77777777" w:rsidR="00B15F07" w:rsidRPr="00533958" w:rsidRDefault="00B15F07" w:rsidP="00B15F07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533958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10: FMP Math (Vincent)</w:t>
            </w:r>
          </w:p>
          <w:p w14:paraId="41352F5B" w14:textId="2AC38AD7" w:rsidR="00B15F07" w:rsidRPr="0085479B" w:rsidRDefault="00B15F07" w:rsidP="00B15F07">
            <w:pPr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  <w:r w:rsidRPr="00533958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11/12 English (Polowski)</w:t>
            </w:r>
          </w:p>
        </w:tc>
      </w:tr>
      <w:tr w:rsidR="00E32E65" w:rsidRPr="00D4351F" w14:paraId="6A8383FC" w14:textId="77777777" w:rsidTr="00B15F07">
        <w:trPr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8" w:type="dxa"/>
            <w:shd w:val="clear" w:color="auto" w:fill="8EAADB" w:themeFill="accent1" w:themeFillTint="99"/>
            <w:vAlign w:val="center"/>
          </w:tcPr>
          <w:p w14:paraId="6921426F" w14:textId="77777777" w:rsidR="00E32E65" w:rsidRPr="00D4351F" w:rsidRDefault="00E32E65" w:rsidP="00E32E6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  <w:r w:rsidRPr="00D4351F"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2nd Block</w:t>
            </w:r>
          </w:p>
          <w:p w14:paraId="3BFE7BB5" w14:textId="77777777" w:rsidR="00E32E65" w:rsidRPr="00D4351F" w:rsidRDefault="00E32E65" w:rsidP="00E32E6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  <w:p w14:paraId="2CDCB15C" w14:textId="77777777" w:rsidR="00E32E65" w:rsidRPr="00D4351F" w:rsidRDefault="00E32E65" w:rsidP="00E32E6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  <w:r w:rsidRPr="00D4351F"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10:</w:t>
            </w:r>
            <w:r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20</w:t>
            </w:r>
            <w:r w:rsidRPr="00D4351F"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-11:</w:t>
            </w:r>
            <w:r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30</w:t>
            </w:r>
          </w:p>
          <w:p w14:paraId="298CF1C3" w14:textId="77777777" w:rsidR="00E32E65" w:rsidRPr="00D4351F" w:rsidRDefault="00E32E65" w:rsidP="00E32E6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  <w:p w14:paraId="1F23896D" w14:textId="77777777" w:rsidR="00E32E65" w:rsidRPr="00D4351F" w:rsidRDefault="00E32E65" w:rsidP="00E32E65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tcBorders>
              <w:top w:val="single" w:sz="4" w:space="0" w:color="70AD47" w:themeColor="accent6"/>
              <w:bottom w:val="single" w:sz="4" w:space="0" w:color="70AD47" w:themeColor="accent6"/>
            </w:tcBorders>
            <w:vAlign w:val="center"/>
          </w:tcPr>
          <w:p w14:paraId="315BEE4B" w14:textId="77777777" w:rsidR="00E32E65" w:rsidRDefault="00E32E65" w:rsidP="00E32E6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9: English/Socials (Polowski) </w:t>
            </w:r>
          </w:p>
          <w:p w14:paraId="2ED188F7" w14:textId="6D81669A" w:rsidR="00E32E65" w:rsidRDefault="00E32E65" w:rsidP="00E32E6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 Entrepreneurship and Marketing (Hughes)</w:t>
            </w:r>
          </w:p>
          <w:p w14:paraId="6B722723" w14:textId="77777777" w:rsidR="00E32E65" w:rsidRDefault="00E32E65" w:rsidP="00E32E6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Financial Accounting (Kaschula)</w:t>
            </w:r>
          </w:p>
          <w:p w14:paraId="37803DC7" w14:textId="489A33ED" w:rsidR="00E32E65" w:rsidRPr="00274D7D" w:rsidRDefault="00E32E65" w:rsidP="00E32E6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11/12: Science (Vincent) </w:t>
            </w:r>
          </w:p>
        </w:tc>
        <w:tc>
          <w:tcPr>
            <w:tcW w:w="2565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vAlign w:val="center"/>
          </w:tcPr>
          <w:p w14:paraId="1F225B5E" w14:textId="77777777" w:rsidR="00E32E65" w:rsidRDefault="00E32E65" w:rsidP="00E32E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9: English/Socials (Polowski) </w:t>
            </w:r>
          </w:p>
          <w:p w14:paraId="0417F8D9" w14:textId="77777777" w:rsidR="00E32E65" w:rsidRDefault="00E32E65" w:rsidP="00E32E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 Entrepreneurship and Marketing (Hughes)</w:t>
            </w:r>
          </w:p>
          <w:p w14:paraId="26B24C30" w14:textId="77777777" w:rsidR="00E32E65" w:rsidRDefault="00E32E65" w:rsidP="00E32E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Financial Accounting (Kaschula)</w:t>
            </w:r>
          </w:p>
          <w:p w14:paraId="4DCED129" w14:textId="4521558C" w:rsidR="00E32E65" w:rsidRPr="001768E7" w:rsidRDefault="00E32E65" w:rsidP="00E32E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11/12: Science (Vincent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tcBorders>
              <w:top w:val="single" w:sz="4" w:space="0" w:color="70AD47" w:themeColor="accent6"/>
              <w:bottom w:val="single" w:sz="4" w:space="0" w:color="70AD47" w:themeColor="accent6"/>
            </w:tcBorders>
            <w:vAlign w:val="center"/>
          </w:tcPr>
          <w:p w14:paraId="23A1F5BC" w14:textId="77777777" w:rsidR="00E32E65" w:rsidRDefault="00E32E65" w:rsidP="00E32E6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9: English/Socials (Polowski) </w:t>
            </w:r>
          </w:p>
          <w:p w14:paraId="175D0172" w14:textId="77777777" w:rsidR="00E32E65" w:rsidRDefault="00E32E65" w:rsidP="00E32E6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 Entrepreneurship and Marketing (Hughes)</w:t>
            </w:r>
          </w:p>
          <w:p w14:paraId="660D2537" w14:textId="77777777" w:rsidR="00E32E65" w:rsidRDefault="00E32E65" w:rsidP="00E32E65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Financial Accounting (Kaschula)</w:t>
            </w:r>
          </w:p>
          <w:p w14:paraId="123AF1E1" w14:textId="696054A7" w:rsidR="00E32E65" w:rsidRPr="001768E7" w:rsidRDefault="00E32E65" w:rsidP="00E32E65">
            <w:pPr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11/12: Science (Vincent) </w:t>
            </w:r>
          </w:p>
        </w:tc>
        <w:tc>
          <w:tcPr>
            <w:tcW w:w="2565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vAlign w:val="center"/>
          </w:tcPr>
          <w:p w14:paraId="5D9E3A1F" w14:textId="77777777" w:rsidR="00E32E65" w:rsidRDefault="00E32E65" w:rsidP="00E32E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9: English/Socials (Polowski) </w:t>
            </w:r>
          </w:p>
          <w:p w14:paraId="1A2890CE" w14:textId="77777777" w:rsidR="00E32E65" w:rsidRDefault="00E32E65" w:rsidP="00E32E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 Entrepreneurship and Marketing (Hughes)</w:t>
            </w:r>
          </w:p>
          <w:p w14:paraId="2147E4A3" w14:textId="77777777" w:rsidR="00E32E65" w:rsidRDefault="00E32E65" w:rsidP="00E32E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Financial Accounting (Kaschula)</w:t>
            </w:r>
          </w:p>
          <w:p w14:paraId="7A5E125C" w14:textId="2199F4EE" w:rsidR="00E32E65" w:rsidRPr="001768E7" w:rsidRDefault="00E32E65" w:rsidP="00E32E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11/12: Science (Vincent)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65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</w:tcBorders>
            <w:vAlign w:val="center"/>
          </w:tcPr>
          <w:p w14:paraId="0ECC66ED" w14:textId="77777777" w:rsidR="00E32E65" w:rsidRPr="00E32E65" w:rsidRDefault="00E32E65" w:rsidP="00E32E6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E32E6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Grade 9: English/Socials (Polowski) </w:t>
            </w:r>
          </w:p>
          <w:p w14:paraId="52953E74" w14:textId="77777777" w:rsidR="00E32E65" w:rsidRPr="00E32E65" w:rsidRDefault="00E32E65" w:rsidP="00E32E6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E32E6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10:  Entrepreneurship and Marketing (Hughes)</w:t>
            </w:r>
          </w:p>
          <w:p w14:paraId="4289D65C" w14:textId="77777777" w:rsidR="00E32E65" w:rsidRPr="00E32E65" w:rsidRDefault="00E32E65" w:rsidP="00E32E65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E32E6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11/12: Financial Accounting (Kaschula)</w:t>
            </w:r>
          </w:p>
          <w:p w14:paraId="132AC2E5" w14:textId="43414714" w:rsidR="00E32E65" w:rsidRPr="00E32E65" w:rsidRDefault="00E32E65" w:rsidP="00E32E65">
            <w:pPr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  <w:r w:rsidRPr="00E32E6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Grade 11/12: Science (Vincent) </w:t>
            </w:r>
          </w:p>
        </w:tc>
      </w:tr>
      <w:tr w:rsidR="004F4D5E" w:rsidRPr="00D4351F" w14:paraId="4574E245" w14:textId="77777777" w:rsidTr="004F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8" w:type="dxa"/>
            <w:shd w:val="clear" w:color="auto" w:fill="CC0099"/>
            <w:vAlign w:val="center"/>
          </w:tcPr>
          <w:p w14:paraId="273DD616" w14:textId="77777777" w:rsidR="004F4D5E" w:rsidRPr="004F4D5E" w:rsidRDefault="004F4D5E" w:rsidP="004F4D5E">
            <w:pPr>
              <w:pStyle w:val="ClassPeriod"/>
              <w:rPr>
                <w:rFonts w:ascii="Arial Narrow" w:hAnsi="Arial Narrow" w:cstheme="minorHAnsi"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="Arial Narrow" w:hAnsi="Arial Narrow" w:cstheme="minorHAnsi"/>
                <w:color w:val="FFFFFF" w:themeColor="background1"/>
                <w:sz w:val="18"/>
                <w:szCs w:val="18"/>
                <w:lang w:val="en-CA"/>
              </w:rPr>
              <w:t>11:30 – 12:15</w:t>
            </w:r>
          </w:p>
          <w:p w14:paraId="0A4ABF58" w14:textId="77777777" w:rsidR="004F4D5E" w:rsidRPr="004F4D5E" w:rsidRDefault="004F4D5E" w:rsidP="004F4D5E">
            <w:pPr>
              <w:pStyle w:val="ClassPeriod"/>
              <w:rPr>
                <w:rFonts w:ascii="Arial Narrow" w:hAnsi="Arial Narrow" w:cstheme="minorHAnsi"/>
                <w:color w:val="FFFFFF" w:themeColor="background1"/>
                <w:sz w:val="18"/>
                <w:szCs w:val="18"/>
                <w:lang w:val="en-CA"/>
              </w:rPr>
            </w:pPr>
          </w:p>
          <w:p w14:paraId="3A01A088" w14:textId="4FE78121" w:rsidR="004F4D5E" w:rsidRPr="00D4351F" w:rsidRDefault="004F4D5E" w:rsidP="004F4D5E">
            <w:pPr>
              <w:pStyle w:val="ClassPeriod"/>
              <w:rPr>
                <w:rFonts w:ascii="Arial Narrow" w:hAnsi="Arial Narrow" w:cstheme="minorHAnsi"/>
                <w:sz w:val="16"/>
                <w:szCs w:val="16"/>
                <w:lang w:val="en-C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shd w:val="clear" w:color="auto" w:fill="CC0099"/>
            <w:vAlign w:val="center"/>
          </w:tcPr>
          <w:p w14:paraId="5B7E2863" w14:textId="77777777" w:rsidR="004F4D5E" w:rsidRPr="004F4D5E" w:rsidRDefault="004F4D5E" w:rsidP="004F4D5E">
            <w:pPr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Lunch Break</w:t>
            </w:r>
          </w:p>
          <w:p w14:paraId="11E0363C" w14:textId="77777777" w:rsidR="004F4D5E" w:rsidRPr="004F4D5E" w:rsidRDefault="004F4D5E" w:rsidP="004F4D5E">
            <w:pPr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Supervision 11:45-12:15</w:t>
            </w:r>
          </w:p>
          <w:p w14:paraId="6B7862A9" w14:textId="618D59B0" w:rsidR="004F4D5E" w:rsidRDefault="004F4D5E" w:rsidP="004F4D5E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Polowski/Vincent</w:t>
            </w:r>
          </w:p>
        </w:tc>
        <w:tc>
          <w:tcPr>
            <w:tcW w:w="2565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CC0099"/>
            <w:vAlign w:val="center"/>
          </w:tcPr>
          <w:p w14:paraId="06B69021" w14:textId="77777777" w:rsidR="004F4D5E" w:rsidRPr="004F4D5E" w:rsidRDefault="004F4D5E" w:rsidP="004F4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Lunch Break</w:t>
            </w:r>
          </w:p>
          <w:p w14:paraId="046DE4C2" w14:textId="24C3F7A4" w:rsidR="004F4D5E" w:rsidRDefault="004F4D5E" w:rsidP="004F4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Supervision 11:45-12:15 Hughes/Kaschul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shd w:val="clear" w:color="auto" w:fill="CC0099"/>
            <w:vAlign w:val="center"/>
          </w:tcPr>
          <w:p w14:paraId="0D000428" w14:textId="77777777" w:rsidR="004F4D5E" w:rsidRPr="004F4D5E" w:rsidRDefault="004F4D5E" w:rsidP="004F4D5E">
            <w:pPr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Lunch Break</w:t>
            </w:r>
          </w:p>
          <w:p w14:paraId="06EDA798" w14:textId="75BB8526" w:rsidR="004F4D5E" w:rsidRDefault="004F4D5E" w:rsidP="004F4D5E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Supervision 11:45-12:15 Polowski/Vincent</w:t>
            </w:r>
          </w:p>
        </w:tc>
        <w:tc>
          <w:tcPr>
            <w:tcW w:w="2565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shd w:val="clear" w:color="auto" w:fill="CC0099"/>
            <w:vAlign w:val="center"/>
          </w:tcPr>
          <w:p w14:paraId="6A8014CD" w14:textId="77777777" w:rsidR="004F4D5E" w:rsidRPr="004F4D5E" w:rsidRDefault="004F4D5E" w:rsidP="004F4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Lunch Break</w:t>
            </w:r>
          </w:p>
          <w:p w14:paraId="66431FC6" w14:textId="4EAAFB8D" w:rsidR="004F4D5E" w:rsidRDefault="004F4D5E" w:rsidP="004F4D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 w:rsidRPr="004F4D5E">
              <w:rPr>
                <w:rFonts w:asciiTheme="minorHAnsi" w:hAnsiTheme="minorHAnsi" w:cstheme="minorHAnsi"/>
                <w:bCs/>
                <w:color w:val="FFFFFF" w:themeColor="background1"/>
                <w:sz w:val="18"/>
                <w:szCs w:val="18"/>
                <w:lang w:val="en-CA"/>
              </w:rPr>
              <w:t>Supervision 11:45-12:15 Hughes/Kaschul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65" w:type="dxa"/>
            <w:tcBorders>
              <w:left w:val="single" w:sz="4" w:space="0" w:color="70AD47" w:themeColor="accent6"/>
            </w:tcBorders>
            <w:shd w:val="clear" w:color="auto" w:fill="CC0099"/>
            <w:vAlign w:val="center"/>
          </w:tcPr>
          <w:p w14:paraId="207641D1" w14:textId="77777777" w:rsidR="004F4D5E" w:rsidRPr="004F4D5E" w:rsidRDefault="004F4D5E" w:rsidP="004F4D5E">
            <w:pPr>
              <w:rPr>
                <w:rFonts w:asciiTheme="minorHAnsi" w:hAnsiTheme="minorHAnsi" w:cstheme="minorHAnsi"/>
                <w:b w:val="0"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 w:val="0"/>
                <w:color w:val="FFFFFF" w:themeColor="background1"/>
                <w:sz w:val="18"/>
                <w:szCs w:val="18"/>
                <w:lang w:val="en-CA"/>
              </w:rPr>
              <w:t>Lunch Break</w:t>
            </w:r>
          </w:p>
          <w:p w14:paraId="73C7C278" w14:textId="77777777" w:rsidR="004F4D5E" w:rsidRPr="004F4D5E" w:rsidRDefault="004F4D5E" w:rsidP="004F4D5E">
            <w:pPr>
              <w:rPr>
                <w:rFonts w:asciiTheme="minorHAnsi" w:hAnsiTheme="minorHAnsi" w:cstheme="minorHAnsi"/>
                <w:b w:val="0"/>
                <w:color w:val="FFFFFF" w:themeColor="background1"/>
                <w:sz w:val="18"/>
                <w:szCs w:val="18"/>
                <w:lang w:val="en-CA"/>
              </w:rPr>
            </w:pPr>
            <w:r w:rsidRPr="004F4D5E">
              <w:rPr>
                <w:rFonts w:asciiTheme="minorHAnsi" w:hAnsiTheme="minorHAnsi" w:cstheme="minorHAnsi"/>
                <w:b w:val="0"/>
                <w:color w:val="FFFFFF" w:themeColor="background1"/>
                <w:sz w:val="18"/>
                <w:szCs w:val="18"/>
                <w:lang w:val="en-CA"/>
              </w:rPr>
              <w:t>Supervision 11:45-12:15</w:t>
            </w:r>
          </w:p>
          <w:p w14:paraId="3826D98E" w14:textId="517C63BD" w:rsidR="004F4D5E" w:rsidRPr="00E32E65" w:rsidRDefault="004F4D5E" w:rsidP="004F4D5E">
            <w:pPr>
              <w:rPr>
                <w:rFonts w:asciiTheme="minorHAnsi" w:hAnsiTheme="minorHAnsi" w:cstheme="minorHAnsi"/>
                <w:sz w:val="14"/>
                <w:szCs w:val="14"/>
                <w:lang w:val="en-CA"/>
              </w:rPr>
            </w:pPr>
            <w:r w:rsidRPr="004F4D5E">
              <w:rPr>
                <w:rFonts w:asciiTheme="minorHAnsi" w:hAnsiTheme="minorHAnsi" w:cstheme="minorHAnsi"/>
                <w:b w:val="0"/>
                <w:color w:val="FFFFFF" w:themeColor="background1"/>
                <w:sz w:val="18"/>
                <w:szCs w:val="18"/>
                <w:lang w:val="en-CA"/>
              </w:rPr>
              <w:t>Polowski/Vincent</w:t>
            </w:r>
          </w:p>
        </w:tc>
      </w:tr>
      <w:tr w:rsidR="004F4D5E" w:rsidRPr="00D4351F" w14:paraId="0CBB025D" w14:textId="77777777" w:rsidTr="00B15F07">
        <w:trPr>
          <w:trHeight w:val="1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8" w:type="dxa"/>
            <w:shd w:val="clear" w:color="auto" w:fill="8EAADB" w:themeFill="accent1" w:themeFillTint="99"/>
            <w:vAlign w:val="center"/>
          </w:tcPr>
          <w:p w14:paraId="0D76EBAD" w14:textId="77777777" w:rsidR="004F4D5E" w:rsidRPr="00D4351F" w:rsidRDefault="004F4D5E" w:rsidP="004F4D5E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  <w:r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3rd</w:t>
            </w:r>
            <w:r w:rsidRPr="00D4351F"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 xml:space="preserve"> Block</w:t>
            </w:r>
          </w:p>
          <w:p w14:paraId="263C0612" w14:textId="77777777" w:rsidR="004F4D5E" w:rsidRPr="00D4351F" w:rsidRDefault="004F4D5E" w:rsidP="004F4D5E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  <w:p w14:paraId="67C1992F" w14:textId="77777777" w:rsidR="004F4D5E" w:rsidRPr="00D4351F" w:rsidRDefault="004F4D5E" w:rsidP="004F4D5E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  <w:r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12:15-1:130</w:t>
            </w:r>
          </w:p>
          <w:p w14:paraId="091E8635" w14:textId="77777777" w:rsidR="004F4D5E" w:rsidRPr="00D4351F" w:rsidRDefault="004F4D5E" w:rsidP="004F4D5E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  <w:p w14:paraId="730F4278" w14:textId="77777777" w:rsidR="004F4D5E" w:rsidRPr="00D4351F" w:rsidRDefault="004F4D5E" w:rsidP="004F4D5E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vAlign w:val="center"/>
          </w:tcPr>
          <w:p w14:paraId="47CC2AAF" w14:textId="05B98E07" w:rsidR="004F4D5E" w:rsidRDefault="004F4D5E" w:rsidP="004F4D5E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: Science (Kaschula)</w:t>
            </w:r>
          </w:p>
          <w:p w14:paraId="444F4CC1" w14:textId="52D8BF5F" w:rsidR="004F4D5E" w:rsidRDefault="004F4D5E" w:rsidP="004F4D5E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English (Polowski)</w:t>
            </w:r>
          </w:p>
          <w:p w14:paraId="02759A83" w14:textId="7FAB6B90" w:rsidR="004F4D5E" w:rsidRDefault="004F4D5E" w:rsidP="004F4D5E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Chemistry (Vincent)</w:t>
            </w:r>
          </w:p>
          <w:p w14:paraId="2B75DDAC" w14:textId="78C65D50" w:rsidR="004F4D5E" w:rsidRPr="00274D7D" w:rsidRDefault="004F4D5E" w:rsidP="004F4D5E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 xml:space="preserve">Grade 11/12: Socials (Hughes) </w:t>
            </w:r>
          </w:p>
        </w:tc>
        <w:tc>
          <w:tcPr>
            <w:tcW w:w="2565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vAlign w:val="center"/>
          </w:tcPr>
          <w:p w14:paraId="1E96CB87" w14:textId="77777777" w:rsidR="004F4D5E" w:rsidRDefault="004F4D5E" w:rsidP="004F4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: Science (Kaschula)</w:t>
            </w:r>
          </w:p>
          <w:p w14:paraId="1A0AC5A6" w14:textId="77777777" w:rsidR="004F4D5E" w:rsidRDefault="004F4D5E" w:rsidP="004F4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English (Polowski)</w:t>
            </w:r>
          </w:p>
          <w:p w14:paraId="2A4D2F59" w14:textId="77777777" w:rsidR="004F4D5E" w:rsidRDefault="004F4D5E" w:rsidP="004F4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Chemistry (Vincent)</w:t>
            </w:r>
          </w:p>
          <w:p w14:paraId="63C5CE7F" w14:textId="6E1E2C17" w:rsidR="004F4D5E" w:rsidRPr="001768E7" w:rsidRDefault="004F4D5E" w:rsidP="004F4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Socials (Hughe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vAlign w:val="center"/>
          </w:tcPr>
          <w:p w14:paraId="7D251E64" w14:textId="77777777" w:rsidR="004F4D5E" w:rsidRDefault="004F4D5E" w:rsidP="004F4D5E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: Science (Kaschula)</w:t>
            </w:r>
          </w:p>
          <w:p w14:paraId="140BD1E6" w14:textId="77777777" w:rsidR="004F4D5E" w:rsidRDefault="004F4D5E" w:rsidP="004F4D5E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English (Polowski)</w:t>
            </w:r>
          </w:p>
          <w:p w14:paraId="248029DE" w14:textId="77777777" w:rsidR="004F4D5E" w:rsidRDefault="004F4D5E" w:rsidP="004F4D5E">
            <w:pP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Chemistry (Vincent)</w:t>
            </w:r>
          </w:p>
          <w:p w14:paraId="368FD520" w14:textId="63D2DDCC" w:rsidR="004F4D5E" w:rsidRPr="001768E7" w:rsidRDefault="004F4D5E" w:rsidP="004F4D5E">
            <w:pPr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Socials (Hughes)</w:t>
            </w:r>
          </w:p>
        </w:tc>
        <w:tc>
          <w:tcPr>
            <w:tcW w:w="2565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  <w:vAlign w:val="center"/>
          </w:tcPr>
          <w:p w14:paraId="5A7C5D86" w14:textId="77777777" w:rsidR="004F4D5E" w:rsidRDefault="004F4D5E" w:rsidP="004F4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9: Science (Kaschula)</w:t>
            </w:r>
          </w:p>
          <w:p w14:paraId="701CC7C7" w14:textId="77777777" w:rsidR="004F4D5E" w:rsidRDefault="004F4D5E" w:rsidP="004F4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0: English (Polowski)</w:t>
            </w:r>
          </w:p>
          <w:p w14:paraId="1B28FEED" w14:textId="77777777" w:rsidR="004F4D5E" w:rsidRDefault="004F4D5E" w:rsidP="004F4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Chemistry (Vincent)</w:t>
            </w:r>
          </w:p>
          <w:p w14:paraId="46EFF12F" w14:textId="0EC897A7" w:rsidR="004F4D5E" w:rsidRPr="001768E7" w:rsidRDefault="004F4D5E" w:rsidP="004F4D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16"/>
                <w:szCs w:val="16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14"/>
                <w:szCs w:val="14"/>
                <w:lang w:val="en-CA"/>
              </w:rPr>
              <w:t>Grade 11/12: Socials (Hughes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65" w:type="dxa"/>
            <w:tcBorders>
              <w:left w:val="single" w:sz="4" w:space="0" w:color="70AD47" w:themeColor="accent6"/>
            </w:tcBorders>
            <w:vAlign w:val="center"/>
          </w:tcPr>
          <w:p w14:paraId="7DEDE2E4" w14:textId="77777777" w:rsidR="004F4D5E" w:rsidRDefault="004F4D5E" w:rsidP="004F4D5E">
            <w:pPr>
              <w:rPr>
                <w:rFonts w:asciiTheme="minorHAnsi" w:hAnsiTheme="minorHAnsi" w:cstheme="minorHAnsi"/>
                <w:bCs w:val="0"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 w:val="0"/>
                <w:sz w:val="14"/>
                <w:szCs w:val="14"/>
                <w:lang w:val="en-CA"/>
              </w:rPr>
              <w:t>Grade 9: Science (Kaschula)</w:t>
            </w:r>
          </w:p>
          <w:p w14:paraId="2A26536B" w14:textId="77777777" w:rsidR="004F4D5E" w:rsidRDefault="004F4D5E" w:rsidP="004F4D5E">
            <w:pPr>
              <w:rPr>
                <w:rFonts w:asciiTheme="minorHAnsi" w:hAnsiTheme="minorHAnsi" w:cstheme="minorHAnsi"/>
                <w:bCs w:val="0"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 w:val="0"/>
                <w:sz w:val="14"/>
                <w:szCs w:val="14"/>
                <w:lang w:val="en-CA"/>
              </w:rPr>
              <w:t>Grade 10: English (Polowski)</w:t>
            </w:r>
          </w:p>
          <w:p w14:paraId="1B5AFCD3" w14:textId="77777777" w:rsidR="004F4D5E" w:rsidRDefault="004F4D5E" w:rsidP="004F4D5E">
            <w:pPr>
              <w:rPr>
                <w:rFonts w:asciiTheme="minorHAnsi" w:hAnsiTheme="minorHAnsi" w:cstheme="minorHAnsi"/>
                <w:bCs w:val="0"/>
                <w:sz w:val="14"/>
                <w:szCs w:val="14"/>
                <w:lang w:val="en-CA"/>
              </w:rPr>
            </w:pPr>
            <w:r>
              <w:rPr>
                <w:rFonts w:asciiTheme="minorHAnsi" w:hAnsiTheme="minorHAnsi" w:cstheme="minorHAnsi"/>
                <w:bCs w:val="0"/>
                <w:sz w:val="14"/>
                <w:szCs w:val="14"/>
                <w:lang w:val="en-CA"/>
              </w:rPr>
              <w:t>Grade 11/12: Chemistry (Vincent)</w:t>
            </w:r>
          </w:p>
          <w:p w14:paraId="7E0479A1" w14:textId="0CA1F309" w:rsidR="004F4D5E" w:rsidRPr="0015069F" w:rsidRDefault="004F4D5E" w:rsidP="004F4D5E">
            <w:pPr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  <w:r>
              <w:rPr>
                <w:rFonts w:asciiTheme="minorHAnsi" w:hAnsiTheme="minorHAnsi" w:cstheme="minorHAnsi"/>
                <w:bCs w:val="0"/>
                <w:sz w:val="14"/>
                <w:szCs w:val="14"/>
                <w:lang w:val="en-CA"/>
              </w:rPr>
              <w:t>Grade 11/12: Socials (Hughes)</w:t>
            </w:r>
          </w:p>
        </w:tc>
      </w:tr>
      <w:tr w:rsidR="004F4D5E" w:rsidRPr="00D4351F" w14:paraId="7D6C65A7" w14:textId="77777777" w:rsidTr="00B15F0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424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8" w:type="dxa"/>
            <w:shd w:val="clear" w:color="auto" w:fill="8EAADB" w:themeFill="accent1" w:themeFillTint="99"/>
            <w:vAlign w:val="center"/>
          </w:tcPr>
          <w:p w14:paraId="7D565A69" w14:textId="210F6797" w:rsidR="004F4D5E" w:rsidRPr="00D4351F" w:rsidRDefault="00E81E9D" w:rsidP="004F4D5E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  <w:r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4</w:t>
            </w:r>
            <w:r w:rsidR="004F4D5E" w:rsidRPr="00D4351F"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th Block</w:t>
            </w:r>
          </w:p>
          <w:p w14:paraId="74D769EC" w14:textId="77777777" w:rsidR="004F4D5E" w:rsidRPr="00D4351F" w:rsidRDefault="004F4D5E" w:rsidP="004F4D5E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  <w:p w14:paraId="070785A3" w14:textId="77777777" w:rsidR="004F4D5E" w:rsidRDefault="004F4D5E" w:rsidP="004F4D5E">
            <w:pPr>
              <w:pStyle w:val="ClassPeriod"/>
              <w:rPr>
                <w:rFonts w:ascii="Arial Narrow" w:hAnsi="Arial Narrow" w:cstheme="minorHAnsi"/>
                <w:sz w:val="16"/>
                <w:szCs w:val="16"/>
                <w:lang w:val="en-CA"/>
              </w:rPr>
            </w:pPr>
            <w:r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1:30 –</w:t>
            </w:r>
          </w:p>
          <w:p w14:paraId="469E7E47" w14:textId="77777777" w:rsidR="004F4D5E" w:rsidRPr="00D4351F" w:rsidRDefault="004F4D5E" w:rsidP="004F4D5E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  <w:r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  <w:t>2:45</w:t>
            </w:r>
          </w:p>
          <w:p w14:paraId="495F4F3F" w14:textId="77777777" w:rsidR="004F4D5E" w:rsidRPr="00D4351F" w:rsidRDefault="004F4D5E" w:rsidP="004F4D5E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  <w:p w14:paraId="686FFB7A" w14:textId="77777777" w:rsidR="004F4D5E" w:rsidRPr="00D4351F" w:rsidRDefault="004F4D5E" w:rsidP="004F4D5E">
            <w:pPr>
              <w:pStyle w:val="ClassPeriod"/>
              <w:rPr>
                <w:rFonts w:ascii="Arial Narrow" w:hAnsi="Arial Narrow" w:cstheme="minorHAnsi"/>
                <w:b/>
                <w:bCs w:val="0"/>
                <w:sz w:val="16"/>
                <w:szCs w:val="16"/>
                <w:lang w:val="en-C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tcBorders>
              <w:top w:val="single" w:sz="4" w:space="0" w:color="70AD47" w:themeColor="accent6"/>
              <w:bottom w:val="single" w:sz="4" w:space="0" w:color="70AD47" w:themeColor="accent6"/>
            </w:tcBorders>
            <w:vAlign w:val="center"/>
          </w:tcPr>
          <w:p w14:paraId="2B0F5E20" w14:textId="77777777" w:rsidR="004F4D5E" w:rsidRPr="00800735" w:rsidRDefault="004F4D5E" w:rsidP="004F4D5E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Grade 9/10: </w:t>
            </w:r>
            <w: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Food Studies</w:t>
            </w: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 (Hughes)</w:t>
            </w:r>
          </w:p>
          <w:p w14:paraId="079AAD32" w14:textId="77777777" w:rsidR="004F4D5E" w:rsidRPr="00800735" w:rsidRDefault="004F4D5E" w:rsidP="004F4D5E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Grade 11/12: </w:t>
            </w:r>
            <w: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CIS</w:t>
            </w: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 (Kaschula)</w:t>
            </w:r>
          </w:p>
          <w:p w14:paraId="53F31A26" w14:textId="77777777" w:rsidR="004F4D5E" w:rsidRPr="00274D7D" w:rsidRDefault="004F4D5E" w:rsidP="004F4D5E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Prep: Polowski/Vincent</w:t>
            </w:r>
          </w:p>
        </w:tc>
        <w:tc>
          <w:tcPr>
            <w:tcW w:w="2565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vAlign w:val="center"/>
          </w:tcPr>
          <w:p w14:paraId="303F0C7B" w14:textId="77777777" w:rsidR="004F4D5E" w:rsidRPr="00800735" w:rsidRDefault="004F4D5E" w:rsidP="004F4D5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9-12 Bible Leadership (Polowski)</w:t>
            </w:r>
          </w:p>
          <w:p w14:paraId="7DCE9B01" w14:textId="77777777" w:rsidR="004F4D5E" w:rsidRPr="00800735" w:rsidRDefault="004F4D5E" w:rsidP="004F4D5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Grade </w:t>
            </w:r>
            <w: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9-12</w:t>
            </w: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 Bible (Vincent)</w:t>
            </w:r>
          </w:p>
          <w:p w14:paraId="7A1D6AC6" w14:textId="77777777" w:rsidR="004F4D5E" w:rsidRPr="001768E7" w:rsidRDefault="004F4D5E" w:rsidP="004F4D5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Prep: (Hughes/Kaschul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65" w:type="dxa"/>
            <w:tcBorders>
              <w:top w:val="single" w:sz="4" w:space="0" w:color="70AD47" w:themeColor="accent6"/>
              <w:bottom w:val="single" w:sz="4" w:space="0" w:color="70AD47" w:themeColor="accent6"/>
            </w:tcBorders>
            <w:vAlign w:val="center"/>
          </w:tcPr>
          <w:p w14:paraId="5596200B" w14:textId="77777777" w:rsidR="004F4D5E" w:rsidRPr="00800735" w:rsidRDefault="004F4D5E" w:rsidP="004F4D5E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Grade 9/10: </w:t>
            </w:r>
            <w: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Food Studies</w:t>
            </w: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 (Hughes)</w:t>
            </w:r>
          </w:p>
          <w:p w14:paraId="7B583869" w14:textId="77777777" w:rsidR="004F4D5E" w:rsidRPr="00800735" w:rsidRDefault="004F4D5E" w:rsidP="004F4D5E">
            <w:pP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Grade 11/12: </w:t>
            </w:r>
            <w: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CIS</w:t>
            </w: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 (Kaschula)</w:t>
            </w:r>
          </w:p>
          <w:p w14:paraId="0278FC00" w14:textId="77777777" w:rsidR="004F4D5E" w:rsidRPr="001768E7" w:rsidRDefault="004F4D5E" w:rsidP="004F4D5E">
            <w:pPr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Prep: Polowski/Vincent</w:t>
            </w:r>
          </w:p>
        </w:tc>
        <w:tc>
          <w:tcPr>
            <w:tcW w:w="2565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  <w:right w:val="single" w:sz="4" w:space="0" w:color="70AD47" w:themeColor="accent6"/>
            </w:tcBorders>
            <w:vAlign w:val="center"/>
          </w:tcPr>
          <w:p w14:paraId="7668362E" w14:textId="77777777" w:rsidR="004F4D5E" w:rsidRPr="00800735" w:rsidRDefault="004F4D5E" w:rsidP="004F4D5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Grade 9-12 Bible Leadership (Polowski)</w:t>
            </w:r>
          </w:p>
          <w:p w14:paraId="16F38D09" w14:textId="77777777" w:rsidR="004F4D5E" w:rsidRPr="00800735" w:rsidRDefault="004F4D5E" w:rsidP="004F4D5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Grade </w:t>
            </w:r>
            <w:r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9-12</w:t>
            </w: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 xml:space="preserve"> Bible (Vincent)</w:t>
            </w:r>
          </w:p>
          <w:p w14:paraId="1876424D" w14:textId="77777777" w:rsidR="004F4D5E" w:rsidRPr="001768E7" w:rsidRDefault="004F4D5E" w:rsidP="004F4D5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  <w:r w:rsidRPr="00800735">
              <w:rPr>
                <w:rFonts w:asciiTheme="minorHAnsi" w:hAnsiTheme="minorHAnsi" w:cstheme="minorHAnsi"/>
                <w:b w:val="0"/>
                <w:sz w:val="14"/>
                <w:szCs w:val="14"/>
                <w:lang w:val="en-CA"/>
              </w:rPr>
              <w:t>Prep: (Hughes/Kaschula)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2565" w:type="dxa"/>
            <w:tcBorders>
              <w:top w:val="single" w:sz="4" w:space="0" w:color="70AD47" w:themeColor="accent6"/>
              <w:left w:val="single" w:sz="4" w:space="0" w:color="70AD47" w:themeColor="accent6"/>
              <w:bottom w:val="single" w:sz="4" w:space="0" w:color="70AD47" w:themeColor="accent6"/>
            </w:tcBorders>
            <w:vAlign w:val="center"/>
          </w:tcPr>
          <w:p w14:paraId="7B85DAA9" w14:textId="77777777" w:rsidR="007F1F57" w:rsidRDefault="007F1F57" w:rsidP="007F1F57">
            <w:pPr>
              <w:rPr>
                <w:rFonts w:asciiTheme="minorHAnsi" w:hAnsiTheme="minorHAnsi" w:cstheme="minorHAnsi"/>
                <w:bCs w:val="0"/>
                <w:sz w:val="18"/>
                <w:szCs w:val="18"/>
                <w:lang w:val="en-CA"/>
              </w:rPr>
            </w:pPr>
            <w:r>
              <w:rPr>
                <w:rFonts w:asciiTheme="minorHAnsi" w:hAnsiTheme="minorHAnsi" w:cstheme="minorHAnsi"/>
                <w:b w:val="0"/>
                <w:sz w:val="18"/>
                <w:szCs w:val="18"/>
                <w:lang w:val="en-CA"/>
              </w:rPr>
              <w:t>CHAPEL</w:t>
            </w:r>
          </w:p>
          <w:p w14:paraId="592278DC" w14:textId="77777777" w:rsidR="007F1F57" w:rsidRDefault="007F1F57" w:rsidP="007F1F57">
            <w:pPr>
              <w:rPr>
                <w:rFonts w:asciiTheme="minorHAnsi" w:hAnsiTheme="minorHAnsi" w:cstheme="minorHAnsi"/>
                <w:bCs w:val="0"/>
                <w:sz w:val="18"/>
                <w:szCs w:val="18"/>
                <w:lang w:val="en-CA"/>
              </w:rPr>
            </w:pPr>
            <w:r>
              <w:rPr>
                <w:rFonts w:asciiTheme="minorHAnsi" w:hAnsiTheme="minorHAnsi" w:cstheme="minorHAnsi"/>
                <w:b w:val="0"/>
                <w:sz w:val="18"/>
                <w:szCs w:val="18"/>
                <w:lang w:val="en-CA"/>
              </w:rPr>
              <w:t>Week 1 &amp; 3- Junior School to organise</w:t>
            </w:r>
          </w:p>
          <w:p w14:paraId="0FB06702" w14:textId="1A836651" w:rsidR="004F4D5E" w:rsidRPr="001768E7" w:rsidRDefault="007F1F57" w:rsidP="007F1F57">
            <w:pPr>
              <w:rPr>
                <w:rFonts w:asciiTheme="minorHAnsi" w:hAnsiTheme="minorHAnsi" w:cstheme="minorHAnsi"/>
                <w:b w:val="0"/>
                <w:sz w:val="16"/>
                <w:szCs w:val="16"/>
                <w:lang w:val="en-CA"/>
              </w:rPr>
            </w:pPr>
            <w:r>
              <w:rPr>
                <w:rFonts w:asciiTheme="minorHAnsi" w:hAnsiTheme="minorHAnsi" w:cstheme="minorHAnsi"/>
                <w:b w:val="0"/>
                <w:sz w:val="18"/>
                <w:szCs w:val="18"/>
                <w:lang w:val="en-CA"/>
              </w:rPr>
              <w:t>Week 2 &amp; 4 Senior School to organise</w:t>
            </w:r>
          </w:p>
        </w:tc>
      </w:tr>
      <w:bookmarkEnd w:id="1"/>
    </w:tbl>
    <w:p w14:paraId="20DE9E2E" w14:textId="4BE94EF4" w:rsidR="00800735" w:rsidRDefault="00800735"/>
    <w:p w14:paraId="5086B7F0" w14:textId="36F08D73" w:rsidR="00800735" w:rsidRDefault="00800735"/>
    <w:p w14:paraId="66321D99" w14:textId="45D5A727" w:rsidR="00800735" w:rsidRPr="00533958" w:rsidRDefault="00B15F07" w:rsidP="00B15F07">
      <w:pPr>
        <w:pStyle w:val="IntenseQuote"/>
        <w:rPr>
          <w:b/>
          <w:bCs/>
        </w:rPr>
      </w:pPr>
      <w:r w:rsidRPr="00533958">
        <w:rPr>
          <w:b/>
          <w:bCs/>
        </w:rPr>
        <w:t xml:space="preserve">Grade 9-12        </w:t>
      </w:r>
      <w:r w:rsidR="00800735" w:rsidRPr="00533958">
        <w:rPr>
          <w:b/>
          <w:bCs/>
        </w:rPr>
        <w:t xml:space="preserve">Semester </w:t>
      </w:r>
      <w:r w:rsidR="00FD2134">
        <w:rPr>
          <w:b/>
          <w:bCs/>
          <w:sz w:val="40"/>
          <w:szCs w:val="40"/>
        </w:rPr>
        <w:t>2</w:t>
      </w:r>
      <w:r w:rsidRPr="00533958">
        <w:rPr>
          <w:b/>
          <w:bCs/>
        </w:rPr>
        <w:t xml:space="preserve">             Mountain Christian School      2020-2021</w:t>
      </w:r>
    </w:p>
    <w:p w14:paraId="28DD9496" w14:textId="77777777" w:rsidR="00800735" w:rsidRDefault="00800735"/>
    <w:sectPr w:rsidR="00800735" w:rsidSect="00FB7210">
      <w:headerReference w:type="default" r:id="rId7"/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A7DC22" w14:textId="77777777" w:rsidR="00D05553" w:rsidRDefault="00D05553" w:rsidP="00D05553">
      <w:r>
        <w:separator/>
      </w:r>
    </w:p>
  </w:endnote>
  <w:endnote w:type="continuationSeparator" w:id="0">
    <w:p w14:paraId="5434FD57" w14:textId="77777777" w:rsidR="00D05553" w:rsidRDefault="00D05553" w:rsidP="00D055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88145C" w14:textId="77777777" w:rsidR="00D05553" w:rsidRDefault="00D05553" w:rsidP="00D05553">
      <w:r>
        <w:separator/>
      </w:r>
    </w:p>
  </w:footnote>
  <w:footnote w:type="continuationSeparator" w:id="0">
    <w:p w14:paraId="0048C54C" w14:textId="77777777" w:rsidR="00D05553" w:rsidRDefault="00D05553" w:rsidP="00D055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2FE493" w14:textId="5501E601" w:rsidR="00D05553" w:rsidRPr="00D05553" w:rsidRDefault="00D05553">
    <w:pPr>
      <w:pStyle w:val="Header"/>
      <w:rPr>
        <w:sz w:val="36"/>
        <w:szCs w:val="36"/>
        <w:lang w:val="en-CA"/>
      </w:rPr>
    </w:pPr>
    <w:r w:rsidRPr="00D05553">
      <w:rPr>
        <w:sz w:val="36"/>
        <w:szCs w:val="36"/>
        <w:lang w:val="en-CA"/>
      </w:rPr>
      <w:t xml:space="preserve">MCS </w:t>
    </w:r>
    <w:r w:rsidR="007F1F57">
      <w:rPr>
        <w:sz w:val="36"/>
        <w:szCs w:val="36"/>
        <w:lang w:val="en-CA"/>
      </w:rPr>
      <w:t>SENIOR</w:t>
    </w:r>
    <w:r w:rsidRPr="00D05553">
      <w:rPr>
        <w:sz w:val="36"/>
        <w:szCs w:val="36"/>
        <w:lang w:val="en-CA"/>
      </w:rPr>
      <w:t xml:space="preserve"> SCHOOL SCHEDULE                                                                                                                                      Grade 9-1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215524"/>
    <w:multiLevelType w:val="hybridMultilevel"/>
    <w:tmpl w:val="3790DB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0NDMwNDCwNDc1MjFS0lEKTi0uzszPAykwqgUAUU3tSywAAAA="/>
  </w:docVars>
  <w:rsids>
    <w:rsidRoot w:val="00FB7210"/>
    <w:rsid w:val="00274D7D"/>
    <w:rsid w:val="00413693"/>
    <w:rsid w:val="004F4D5E"/>
    <w:rsid w:val="00533958"/>
    <w:rsid w:val="007F1F57"/>
    <w:rsid w:val="00800735"/>
    <w:rsid w:val="008D5BA3"/>
    <w:rsid w:val="009D10E3"/>
    <w:rsid w:val="00A93F55"/>
    <w:rsid w:val="00B15F07"/>
    <w:rsid w:val="00BC68F5"/>
    <w:rsid w:val="00C922C6"/>
    <w:rsid w:val="00D05553"/>
    <w:rsid w:val="00E32E65"/>
    <w:rsid w:val="00E743E2"/>
    <w:rsid w:val="00E81E9D"/>
    <w:rsid w:val="00FB7210"/>
    <w:rsid w:val="00FD2134"/>
    <w:rsid w:val="00FF1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F8D74"/>
  <w15:chartTrackingRefBased/>
  <w15:docId w15:val="{0FE7B428-8A9F-4F14-947F-7FD848804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3E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5F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eekdays">
    <w:name w:val="Weekdays"/>
    <w:rsid w:val="00FB7210"/>
    <w:pPr>
      <w:spacing w:after="0" w:line="240" w:lineRule="auto"/>
      <w:jc w:val="center"/>
    </w:pPr>
    <w:rPr>
      <w:rFonts w:ascii="Trebuchet MS" w:eastAsia="Trebuchet MS" w:hAnsi="Trebuchet MS" w:cs="Trebuchet MS"/>
      <w:b/>
      <w:bCs/>
      <w:sz w:val="24"/>
      <w:szCs w:val="24"/>
      <w:lang w:val="en-US"/>
    </w:rPr>
  </w:style>
  <w:style w:type="paragraph" w:customStyle="1" w:styleId="ClassPeriod">
    <w:name w:val="Class Period"/>
    <w:rsid w:val="00FB7210"/>
    <w:pPr>
      <w:spacing w:after="0" w:line="240" w:lineRule="auto"/>
      <w:jc w:val="center"/>
    </w:pPr>
    <w:rPr>
      <w:rFonts w:ascii="Trebuchet MS" w:eastAsia="Times New Roman" w:hAnsi="Trebuchet MS" w:cs="Times New Roman"/>
      <w:b/>
      <w:sz w:val="24"/>
      <w:szCs w:val="24"/>
      <w:lang w:val="en-US"/>
    </w:rPr>
  </w:style>
  <w:style w:type="character" w:styleId="BookTitle">
    <w:name w:val="Book Title"/>
    <w:basedOn w:val="DefaultParagraphFont"/>
    <w:uiPriority w:val="33"/>
    <w:qFormat/>
    <w:rsid w:val="00FB7210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FB7210"/>
    <w:pPr>
      <w:ind w:left="720"/>
      <w:contextualSpacing/>
    </w:pPr>
  </w:style>
  <w:style w:type="table" w:styleId="ListTable3-Accent6">
    <w:name w:val="List Table 3 Accent 6"/>
    <w:basedOn w:val="TableNormal"/>
    <w:uiPriority w:val="48"/>
    <w:rsid w:val="00FB7210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B15F0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15F0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15F07"/>
    <w:rPr>
      <w:rFonts w:ascii="Times New Roman" w:eastAsia="Times New Roman" w:hAnsi="Times New Roman" w:cs="Times New Roman"/>
      <w:i/>
      <w:iCs/>
      <w:color w:val="4472C4" w:themeColor="accent1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055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555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055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5553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857</Words>
  <Characters>489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Hutchinson</dc:creator>
  <cp:keywords/>
  <dc:description/>
  <cp:lastModifiedBy>Eva Hutchinson</cp:lastModifiedBy>
  <cp:revision>4</cp:revision>
  <cp:lastPrinted>2020-06-23T17:10:00Z</cp:lastPrinted>
  <dcterms:created xsi:type="dcterms:W3CDTF">2020-08-17T20:37:00Z</dcterms:created>
  <dcterms:modified xsi:type="dcterms:W3CDTF">2020-09-19T22:37:00Z</dcterms:modified>
</cp:coreProperties>
</file>